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3FAD" w:rsidRPr="00EA644C" w:rsidRDefault="008044D4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  <w:r w:rsidRPr="00EA644C">
        <w:rPr>
          <w:b/>
          <w:sz w:val="22"/>
          <w:szCs w:val="22"/>
        </w:rPr>
        <w:t>Credit Definition</w:t>
      </w: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tbl>
      <w:tblPr>
        <w:tblW w:w="44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440"/>
        <w:gridCol w:w="1170"/>
      </w:tblGrid>
      <w:tr w:rsidR="00703FAD" w:rsidRPr="00EA644C">
        <w:trPr>
          <w:trHeight w:val="386"/>
          <w:jc w:val="center"/>
        </w:trPr>
        <w:tc>
          <w:tcPr>
            <w:tcW w:w="1795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Type</w:t>
            </w:r>
          </w:p>
        </w:tc>
        <w:tc>
          <w:tcPr>
            <w:tcW w:w="1440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Duration</w:t>
            </w:r>
          </w:p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(in Hour)</w:t>
            </w:r>
          </w:p>
        </w:tc>
        <w:tc>
          <w:tcPr>
            <w:tcW w:w="1170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Credit</w:t>
            </w:r>
          </w:p>
        </w:tc>
      </w:tr>
      <w:tr w:rsidR="00703FAD" w:rsidRPr="00EA644C">
        <w:trPr>
          <w:jc w:val="center"/>
        </w:trPr>
        <w:tc>
          <w:tcPr>
            <w:tcW w:w="1795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Lecture (L)</w:t>
            </w:r>
          </w:p>
        </w:tc>
        <w:tc>
          <w:tcPr>
            <w:tcW w:w="1440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1</w:t>
            </w:r>
          </w:p>
        </w:tc>
      </w:tr>
      <w:tr w:rsidR="00703FAD" w:rsidRPr="00EA644C">
        <w:trPr>
          <w:jc w:val="center"/>
        </w:trPr>
        <w:tc>
          <w:tcPr>
            <w:tcW w:w="1795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Tutorial (T)</w:t>
            </w:r>
          </w:p>
        </w:tc>
        <w:tc>
          <w:tcPr>
            <w:tcW w:w="1440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1</w:t>
            </w:r>
          </w:p>
        </w:tc>
      </w:tr>
      <w:tr w:rsidR="00703FAD" w:rsidRPr="00EA644C">
        <w:trPr>
          <w:jc w:val="center"/>
        </w:trPr>
        <w:tc>
          <w:tcPr>
            <w:tcW w:w="1795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Practical (P)</w:t>
            </w:r>
          </w:p>
        </w:tc>
        <w:tc>
          <w:tcPr>
            <w:tcW w:w="1440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:rsidR="00703FAD" w:rsidRPr="00EA644C" w:rsidRDefault="008044D4" w:rsidP="004364CA">
            <w:pPr>
              <w:tabs>
                <w:tab w:val="left" w:pos="792"/>
                <w:tab w:val="left" w:pos="8304"/>
              </w:tabs>
              <w:jc w:val="both"/>
            </w:pPr>
            <w:r w:rsidRPr="00EA644C">
              <w:rPr>
                <w:sz w:val="22"/>
                <w:szCs w:val="22"/>
              </w:rPr>
              <w:t>1</w:t>
            </w:r>
          </w:p>
        </w:tc>
      </w:tr>
    </w:tbl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AE76A4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Semester Wise </w:t>
      </w:r>
      <w:r w:rsidR="008044D4" w:rsidRPr="00EA644C">
        <w:rPr>
          <w:b/>
          <w:sz w:val="22"/>
          <w:szCs w:val="22"/>
        </w:rPr>
        <w:t>Credit Break up</w:t>
      </w: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tbl>
      <w:tblPr>
        <w:tblpPr w:leftFromText="180" w:rightFromText="180" w:vertAnchor="text" w:tblpXSpec="center" w:tblpY="1"/>
        <w:tblOverlap w:val="never"/>
        <w:tblW w:w="25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16"/>
        <w:gridCol w:w="947"/>
      </w:tblGrid>
      <w:tr w:rsidR="00AE76A4" w:rsidRPr="00EA644C" w:rsidTr="00AE76A4">
        <w:trPr>
          <w:trHeight w:val="467"/>
        </w:trPr>
        <w:tc>
          <w:tcPr>
            <w:tcW w:w="1616" w:type="dxa"/>
            <w:vAlign w:val="center"/>
          </w:tcPr>
          <w:p w:rsidR="00AE76A4" w:rsidRPr="00EA644C" w:rsidRDefault="00AE76A4" w:rsidP="00AE76A4">
            <w:pPr>
              <w:tabs>
                <w:tab w:val="left" w:pos="792"/>
                <w:tab w:val="left" w:pos="8304"/>
              </w:tabs>
              <w:jc w:val="both"/>
              <w:rPr>
                <w:b/>
              </w:rPr>
            </w:pPr>
            <w:r>
              <w:rPr>
                <w:b/>
                <w:sz w:val="22"/>
                <w:szCs w:val="22"/>
              </w:rPr>
              <w:t>Semester</w:t>
            </w:r>
          </w:p>
        </w:tc>
        <w:tc>
          <w:tcPr>
            <w:tcW w:w="947" w:type="dxa"/>
            <w:vAlign w:val="center"/>
          </w:tcPr>
          <w:p w:rsidR="00AE76A4" w:rsidRPr="00EA644C" w:rsidRDefault="00AE76A4" w:rsidP="00AE76A4">
            <w:pPr>
              <w:tabs>
                <w:tab w:val="left" w:pos="792"/>
                <w:tab w:val="left" w:pos="8304"/>
              </w:tabs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Credit</w:t>
            </w:r>
          </w:p>
        </w:tc>
      </w:tr>
      <w:tr w:rsidR="00AE76A4" w:rsidRPr="00EA644C" w:rsidTr="00AE76A4">
        <w:tc>
          <w:tcPr>
            <w:tcW w:w="1616" w:type="dxa"/>
          </w:tcPr>
          <w:p w:rsidR="00AE76A4" w:rsidRPr="00EA644C" w:rsidRDefault="00AE76A4" w:rsidP="00AE76A4">
            <w:pPr>
              <w:tabs>
                <w:tab w:val="left" w:pos="792"/>
                <w:tab w:val="left" w:pos="8304"/>
              </w:tabs>
              <w:jc w:val="both"/>
            </w:pPr>
            <w:r>
              <w:t>1</w:t>
            </w:r>
            <w:r w:rsidRPr="00AE76A4">
              <w:rPr>
                <w:vertAlign w:val="superscript"/>
              </w:rPr>
              <w:t>st</w:t>
            </w:r>
            <w:r>
              <w:t xml:space="preserve"> Semester</w:t>
            </w:r>
          </w:p>
        </w:tc>
        <w:tc>
          <w:tcPr>
            <w:tcW w:w="947" w:type="dxa"/>
            <w:vAlign w:val="center"/>
          </w:tcPr>
          <w:p w:rsidR="00AE76A4" w:rsidRPr="00737F1B" w:rsidRDefault="006C1F80" w:rsidP="00737F1B">
            <w:pPr>
              <w:tabs>
                <w:tab w:val="left" w:pos="792"/>
                <w:tab w:val="left" w:pos="8304"/>
              </w:tabs>
              <w:jc w:val="center"/>
            </w:pPr>
            <w:r>
              <w:t>18</w:t>
            </w:r>
          </w:p>
        </w:tc>
      </w:tr>
      <w:tr w:rsidR="00AE76A4" w:rsidRPr="00EA644C" w:rsidTr="00AE76A4">
        <w:tc>
          <w:tcPr>
            <w:tcW w:w="1616" w:type="dxa"/>
          </w:tcPr>
          <w:p w:rsidR="00AE76A4" w:rsidRPr="00EA644C" w:rsidRDefault="00AE76A4" w:rsidP="00AE76A4">
            <w:pPr>
              <w:tabs>
                <w:tab w:val="left" w:pos="792"/>
                <w:tab w:val="left" w:pos="8304"/>
              </w:tabs>
              <w:jc w:val="both"/>
            </w:pPr>
            <w:r>
              <w:t>2</w:t>
            </w:r>
            <w:r w:rsidRPr="00AE76A4">
              <w:rPr>
                <w:vertAlign w:val="superscript"/>
              </w:rPr>
              <w:t>nd</w:t>
            </w:r>
            <w:r>
              <w:t xml:space="preserve">  </w:t>
            </w:r>
            <w:r>
              <w:t>Semester</w:t>
            </w:r>
          </w:p>
        </w:tc>
        <w:tc>
          <w:tcPr>
            <w:tcW w:w="947" w:type="dxa"/>
            <w:vAlign w:val="center"/>
          </w:tcPr>
          <w:p w:rsidR="00AE76A4" w:rsidRPr="00737F1B" w:rsidRDefault="006C1F80" w:rsidP="00737F1B">
            <w:pPr>
              <w:tabs>
                <w:tab w:val="left" w:pos="792"/>
                <w:tab w:val="left" w:pos="8304"/>
              </w:tabs>
              <w:jc w:val="center"/>
            </w:pPr>
            <w:r>
              <w:t>18</w:t>
            </w:r>
          </w:p>
        </w:tc>
      </w:tr>
      <w:tr w:rsidR="00AE76A4" w:rsidRPr="00EA644C" w:rsidTr="00AE76A4">
        <w:tc>
          <w:tcPr>
            <w:tcW w:w="1616" w:type="dxa"/>
          </w:tcPr>
          <w:p w:rsidR="00AE76A4" w:rsidRPr="00EA644C" w:rsidRDefault="00AE76A4" w:rsidP="00AE76A4">
            <w:pPr>
              <w:tabs>
                <w:tab w:val="left" w:pos="792"/>
                <w:tab w:val="left" w:pos="8304"/>
              </w:tabs>
              <w:jc w:val="both"/>
            </w:pPr>
            <w:r>
              <w:t>3</w:t>
            </w:r>
            <w:r w:rsidRPr="00AE76A4">
              <w:rPr>
                <w:vertAlign w:val="superscript"/>
              </w:rPr>
              <w:t>rd</w:t>
            </w:r>
            <w:r>
              <w:t xml:space="preserve">  </w:t>
            </w:r>
            <w:r>
              <w:t>Semester</w:t>
            </w:r>
          </w:p>
        </w:tc>
        <w:tc>
          <w:tcPr>
            <w:tcW w:w="947" w:type="dxa"/>
            <w:vAlign w:val="center"/>
          </w:tcPr>
          <w:p w:rsidR="00AE76A4" w:rsidRPr="00737F1B" w:rsidRDefault="006C1F80" w:rsidP="00737F1B">
            <w:pPr>
              <w:tabs>
                <w:tab w:val="left" w:pos="792"/>
                <w:tab w:val="left" w:pos="8304"/>
              </w:tabs>
              <w:jc w:val="center"/>
            </w:pPr>
            <w:r>
              <w:t>14</w:t>
            </w:r>
          </w:p>
        </w:tc>
      </w:tr>
      <w:tr w:rsidR="00AE76A4" w:rsidRPr="00EA644C" w:rsidTr="00AE76A4">
        <w:tc>
          <w:tcPr>
            <w:tcW w:w="1616" w:type="dxa"/>
          </w:tcPr>
          <w:p w:rsidR="00AE76A4" w:rsidRPr="00EA644C" w:rsidRDefault="00AE76A4" w:rsidP="00AE76A4">
            <w:pPr>
              <w:tabs>
                <w:tab w:val="left" w:pos="792"/>
                <w:tab w:val="left" w:pos="8304"/>
              </w:tabs>
              <w:jc w:val="both"/>
            </w:pPr>
            <w:r>
              <w:t>4</w:t>
            </w:r>
            <w:r w:rsidRPr="00AE76A4">
              <w:rPr>
                <w:vertAlign w:val="superscript"/>
              </w:rPr>
              <w:t>th</w:t>
            </w:r>
            <w:r>
              <w:t xml:space="preserve">  </w:t>
            </w:r>
            <w:r>
              <w:t>Semester</w:t>
            </w:r>
          </w:p>
        </w:tc>
        <w:tc>
          <w:tcPr>
            <w:tcW w:w="947" w:type="dxa"/>
            <w:vAlign w:val="center"/>
          </w:tcPr>
          <w:p w:rsidR="00AE76A4" w:rsidRPr="00737F1B" w:rsidRDefault="006C1F80" w:rsidP="00737F1B">
            <w:pPr>
              <w:tabs>
                <w:tab w:val="left" w:pos="792"/>
                <w:tab w:val="left" w:pos="8304"/>
              </w:tabs>
              <w:jc w:val="center"/>
            </w:pPr>
            <w:r>
              <w:t>14</w:t>
            </w:r>
          </w:p>
        </w:tc>
      </w:tr>
      <w:tr w:rsidR="00AE76A4" w:rsidRPr="00EA644C" w:rsidTr="00AE76A4">
        <w:tc>
          <w:tcPr>
            <w:tcW w:w="1616" w:type="dxa"/>
          </w:tcPr>
          <w:p w:rsidR="00AE76A4" w:rsidRPr="00EA644C" w:rsidRDefault="00AE76A4" w:rsidP="00AE76A4">
            <w:pPr>
              <w:tabs>
                <w:tab w:val="left" w:pos="792"/>
                <w:tab w:val="left" w:pos="8304"/>
              </w:tabs>
              <w:jc w:val="both"/>
            </w:pPr>
            <w:r>
              <w:t>5</w:t>
            </w:r>
            <w:r w:rsidRPr="00AE76A4">
              <w:rPr>
                <w:vertAlign w:val="superscript"/>
              </w:rPr>
              <w:t>th</w:t>
            </w:r>
            <w:r>
              <w:t xml:space="preserve">  </w:t>
            </w:r>
            <w:r>
              <w:t>Semester</w:t>
            </w:r>
          </w:p>
        </w:tc>
        <w:tc>
          <w:tcPr>
            <w:tcW w:w="947" w:type="dxa"/>
            <w:vAlign w:val="center"/>
          </w:tcPr>
          <w:p w:rsidR="00AE76A4" w:rsidRPr="00737F1B" w:rsidRDefault="00737F1B" w:rsidP="00737F1B">
            <w:pPr>
              <w:tabs>
                <w:tab w:val="left" w:pos="792"/>
                <w:tab w:val="left" w:pos="8304"/>
              </w:tabs>
              <w:jc w:val="center"/>
            </w:pPr>
            <w:r w:rsidRPr="00737F1B">
              <w:t>12</w:t>
            </w:r>
          </w:p>
        </w:tc>
      </w:tr>
      <w:tr w:rsidR="00AE76A4" w:rsidRPr="00EA644C" w:rsidTr="00AE76A4">
        <w:tc>
          <w:tcPr>
            <w:tcW w:w="1616" w:type="dxa"/>
          </w:tcPr>
          <w:p w:rsidR="00AE76A4" w:rsidRPr="00EA644C" w:rsidRDefault="00AE76A4" w:rsidP="00AE76A4">
            <w:pPr>
              <w:tabs>
                <w:tab w:val="left" w:pos="792"/>
                <w:tab w:val="left" w:pos="8304"/>
              </w:tabs>
              <w:jc w:val="both"/>
            </w:pPr>
            <w:r>
              <w:t>6</w:t>
            </w:r>
            <w:r w:rsidRPr="00AE76A4">
              <w:rPr>
                <w:vertAlign w:val="superscript"/>
              </w:rPr>
              <w:t>th</w:t>
            </w:r>
            <w:r>
              <w:t xml:space="preserve">  </w:t>
            </w:r>
            <w:r>
              <w:t>Semester</w:t>
            </w:r>
          </w:p>
        </w:tc>
        <w:tc>
          <w:tcPr>
            <w:tcW w:w="947" w:type="dxa"/>
            <w:vAlign w:val="center"/>
          </w:tcPr>
          <w:p w:rsidR="00AE76A4" w:rsidRPr="00737F1B" w:rsidRDefault="00737F1B" w:rsidP="00737F1B">
            <w:pPr>
              <w:tabs>
                <w:tab w:val="left" w:pos="792"/>
                <w:tab w:val="left" w:pos="8304"/>
              </w:tabs>
              <w:jc w:val="center"/>
            </w:pPr>
            <w:r w:rsidRPr="00737F1B">
              <w:t>12</w:t>
            </w:r>
          </w:p>
        </w:tc>
      </w:tr>
      <w:tr w:rsidR="006F7AF5" w:rsidRPr="00EA644C" w:rsidTr="00AE76A4">
        <w:tc>
          <w:tcPr>
            <w:tcW w:w="1616" w:type="dxa"/>
          </w:tcPr>
          <w:p w:rsidR="006F7AF5" w:rsidRPr="006F7AF5" w:rsidRDefault="006F7AF5" w:rsidP="006F7AF5">
            <w:pPr>
              <w:tabs>
                <w:tab w:val="left" w:pos="792"/>
                <w:tab w:val="left" w:pos="8304"/>
              </w:tabs>
              <w:jc w:val="center"/>
              <w:rPr>
                <w:b/>
              </w:rPr>
            </w:pPr>
            <w:r w:rsidRPr="006F7AF5">
              <w:rPr>
                <w:b/>
              </w:rPr>
              <w:t>Total</w:t>
            </w:r>
          </w:p>
        </w:tc>
        <w:tc>
          <w:tcPr>
            <w:tcW w:w="947" w:type="dxa"/>
            <w:vAlign w:val="center"/>
          </w:tcPr>
          <w:p w:rsidR="006F7AF5" w:rsidRPr="006F7AF5" w:rsidRDefault="006F7AF5" w:rsidP="00737F1B">
            <w:pPr>
              <w:tabs>
                <w:tab w:val="left" w:pos="792"/>
                <w:tab w:val="left" w:pos="8304"/>
              </w:tabs>
              <w:jc w:val="center"/>
              <w:rPr>
                <w:b/>
              </w:rPr>
            </w:pPr>
            <w:r w:rsidRPr="006F7AF5">
              <w:rPr>
                <w:b/>
              </w:rPr>
              <w:fldChar w:fldCharType="begin"/>
            </w:r>
            <w:r w:rsidRPr="006F7AF5">
              <w:rPr>
                <w:b/>
              </w:rPr>
              <w:instrText xml:space="preserve"> =SUM(ABOVE) </w:instrText>
            </w:r>
            <w:r w:rsidRPr="006F7AF5">
              <w:rPr>
                <w:b/>
              </w:rPr>
              <w:fldChar w:fldCharType="separate"/>
            </w:r>
            <w:r w:rsidR="004861D5">
              <w:rPr>
                <w:b/>
                <w:noProof/>
              </w:rPr>
              <w:t>88</w:t>
            </w:r>
            <w:r w:rsidRPr="006F7AF5">
              <w:rPr>
                <w:b/>
              </w:rPr>
              <w:fldChar w:fldCharType="end"/>
            </w:r>
          </w:p>
        </w:tc>
      </w:tr>
    </w:tbl>
    <w:p w:rsidR="00703FAD" w:rsidRPr="00EA644C" w:rsidRDefault="00AE76A4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 w:type="textWrapping" w:clear="all"/>
      </w: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8044D4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  <w:r w:rsidRPr="00EA644C">
        <w:rPr>
          <w:b/>
          <w:sz w:val="22"/>
          <w:szCs w:val="22"/>
        </w:rPr>
        <w:t>Subject Codification</w:t>
      </w: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A87A2C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  <w:r w:rsidRPr="00EA644C">
        <w:rPr>
          <w:b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649F5BA" wp14:editId="4E64ABF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4105" name="AutoShape 3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Select="1" noChangeShapeType="1"/>
                      </wps:cNvCnPr>
                      <wps:spPr bwMode="auto">
                        <a:xfrm>
                          <a:off x="0" y="0"/>
                          <a:ext cx="635000" cy="635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99CB5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7" o:spid="_x0000_s1026" type="#_x0000_t32" style="position:absolute;margin-left:0;margin-top:0;width:50pt;height:50pt;z-index:25165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">
                <o:lock v:ext="edit" selection="t"/>
              </v:shape>
            </w:pict>
          </mc:Fallback>
        </mc:AlternateContent>
      </w:r>
      <w:r w:rsidRPr="00EA644C">
        <w:rPr>
          <w:b/>
          <w:noProof/>
          <w:sz w:val="22"/>
          <w:szCs w:val="22"/>
          <w:lang w:val="en-US"/>
        </w:rPr>
        <mc:AlternateContent>
          <mc:Choice Requires="wpg">
            <w:drawing>
              <wp:anchor distT="0" distB="0" distL="0" distR="0" simplePos="0" relativeHeight="251658240" behindDoc="0" locked="0" layoutInCell="1" allowOverlap="1" wp14:anchorId="072558C8" wp14:editId="3ECB996B">
                <wp:simplePos x="0" y="0"/>
                <wp:positionH relativeFrom="margin">
                  <wp:posOffset>247650</wp:posOffset>
                </wp:positionH>
                <wp:positionV relativeFrom="paragraph">
                  <wp:posOffset>86995</wp:posOffset>
                </wp:positionV>
                <wp:extent cx="5897245" cy="2133600"/>
                <wp:effectExtent l="9525" t="13970" r="8255" b="5080"/>
                <wp:wrapNone/>
                <wp:docPr id="5" name="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97245" cy="2133600"/>
                          <a:chOff x="0" y="0"/>
                          <a:chExt cx="58978" cy="21336"/>
                        </a:xfrm>
                      </wpg:grpSpPr>
                      <wpg:grpSp>
                        <wpg:cNvPr id="6" name="1027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58978" cy="21336"/>
                            <a:chOff x="0" y="0"/>
                            <a:chExt cx="58978" cy="21336"/>
                          </a:xfrm>
                        </wpg:grpSpPr>
                        <wps:wsp>
                          <wps:cNvPr id="7" name="10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859" y="3352"/>
                              <a:ext cx="0" cy="12528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 type="none" w="sm" len="sm"/>
                              <a:tailEnd type="non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" name="103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8897" y="3505"/>
                              <a:ext cx="0" cy="7955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 type="none" w="sm" len="sm"/>
                              <a:tailEnd type="non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" name="103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2860" y="3581"/>
                              <a:ext cx="0" cy="448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 type="none" w="sm" len="sm"/>
                              <a:tailEnd type="non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g:grpSp>
                          <wpg:cNvPr id="10" name="1032"/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58978" cy="21336"/>
                              <a:chOff x="0" y="0"/>
                              <a:chExt cx="58978" cy="21336"/>
                            </a:xfrm>
                          </wpg:grpSpPr>
                          <wps:wsp>
                            <wps:cNvPr id="11" name="103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495" y="4267"/>
                                <a:ext cx="823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 type="triangl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g:grpSp>
                            <wpg:cNvPr id="12" name="1034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8978" cy="21336"/>
                                <a:chOff x="0" y="0"/>
                                <a:chExt cx="58978" cy="21336"/>
                              </a:xfrm>
                            </wpg:grpSpPr>
                            <wps:wsp>
                              <wps:cNvPr id="13" name="103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4782" y="15849"/>
                                  <a:ext cx="503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sm"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4" name="103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18821" y="11506"/>
                                  <a:ext cx="502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sm"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5" name="103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2783" y="8153"/>
                                  <a:ext cx="503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sm"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6" name="103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743" y="19964"/>
                                  <a:ext cx="502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sm"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7" name="103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26670" y="5029"/>
                                  <a:ext cx="502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sm"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g:grpSp>
                              <wpg:cNvPr id="18" name="104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58978" cy="21336"/>
                                  <a:chOff x="0" y="0"/>
                                  <a:chExt cx="58978" cy="21336"/>
                                </a:xfrm>
                              </wpg:grpSpPr>
                              <wps:wsp>
                                <wps:cNvPr id="19" name="1041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2819" y="3200"/>
                                    <a:ext cx="0" cy="1682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20" name="104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495" y="6934"/>
                                    <a:ext cx="8611" cy="396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>
                                      <a:alpha val="0"/>
                                    </a:srgbClr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Department Code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1" name="1043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31699" y="3657"/>
                                    <a:ext cx="8077" cy="251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Course No</w:t>
                                      </w:r>
                                    </w:p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2" name="104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16306" y="6096"/>
                                    <a:ext cx="5030" cy="251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Type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3" name="104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7736" y="6781"/>
                                    <a:ext cx="10897" cy="251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Semester (1..8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4" name="104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38" y="0"/>
                                    <a:ext cx="3657" cy="365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25" name="1047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876" y="0"/>
                                    <a:ext cx="3658" cy="365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26" name="104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915" y="0"/>
                                    <a:ext cx="3658" cy="365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27" name="1049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12954" y="0"/>
                                    <a:ext cx="3657" cy="365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28" name="1050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16992" y="0"/>
                                    <a:ext cx="3658" cy="365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29" name="105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031" y="0"/>
                                    <a:ext cx="3657" cy="365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30" name="105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5069" y="0"/>
                                    <a:ext cx="3658" cy="365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31" name="1053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1376" y="1905"/>
                                    <a:ext cx="17602" cy="609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If “Type” = 3, then 1 – Seminar, 2 – project, 3 – Internship/Entrepreneurship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096" name="105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3774" y="10058"/>
                                    <a:ext cx="31166" cy="281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1 – L/L+T, 2 – L+P, 3 – Sessional, 4 – P/Workshop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098" name="105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11201" y="11201"/>
                                    <a:ext cx="7239" cy="266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Category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099" name="105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11734"/>
                                    <a:ext cx="6667" cy="251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Degree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100" name="1057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19735" y="14478"/>
                                    <a:ext cx="31623" cy="281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1 – CS, 2 – DTS, 3 – IE, 4 – DS, 5 – MS, 6 – SH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101" name="105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7696" y="18592"/>
                                    <a:ext cx="32309" cy="274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:rsidR="00B61D65" w:rsidRDefault="00B61D65">
                                      <w:pPr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color w:val="000000"/>
                                          <w:sz w:val="22"/>
                                        </w:rPr>
                                        <w:t>1 – UG, 2 – PG, 3 – PhD, 4 – Diploma, 5 – Certificate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4102" name="105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9776" y="5029"/>
                                  <a:ext cx="1676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sm"/>
                                  <a:tailEnd type="triangle" w="med" len="med"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  <wps:wsp>
                            <wps:cNvPr id="4103" name="1060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8763" y="4343"/>
                                <a:ext cx="0" cy="3124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 type="none" w="sm" len="sm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s:wsp>
                        <wps:cNvPr id="4104" name="1061"/>
                        <wps:cNvCnPr>
                          <a:cxnSpLocks noChangeShapeType="1"/>
                        </wps:cNvCnPr>
                        <wps:spPr bwMode="auto">
                          <a:xfrm>
                            <a:off x="26746" y="3657"/>
                            <a:ext cx="0" cy="146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 type="none" w="sm" len="sm"/>
                            <a:tailEnd type="none" w="sm" len="sm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2558C8" id="1026" o:spid="_x0000_s1026" style="position:absolute;left:0;text-align:left;margin-left:19.5pt;margin-top:6.85pt;width:464.35pt;height:168pt;z-index:251658240;mso-wrap-distance-left:0;mso-wrap-distance-right:0;mso-position-horizontal-relative:margin" coordsize="58978,21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">
                <v:group id="1027" o:spid="_x0000_s1027" style="position:absolute;width:58978;height:21336" coordsize="58978,213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1029" o:spid="_x0000_s1028" type="#_x0000_t32" style="position:absolute;left:14859;top:3352;width:0;height:1252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fW+9sMAAADaAAAADwAAAGRycy9kb3ducmV2LnhtbESPzWrDMBCE74G+g9hCLyGRU8gPruVQ&#10;AoHSQ6BxaK8ba2ubWishqbH79lEhkOMwM98wxXY0vbiQD51lBYt5BoK4trrjRsGp2s82IEJE1thb&#10;JgV/FGBbPkwKzLUd+IMux9iIBOGQo4I2RpdLGeqWDIa5dcTJ+7beYEzSN1J7HBLc9PI5y1bSYMdp&#10;oUVHu5bqn+OvUdDbFS+d+3z3drfh6blyw9dhqdTT4/j6AiLSGO/hW/tNK1jD/5V0A2R5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31vvbDAAAA2gAAAA8AAAAAAAAAAAAA&#10;AAAAoQIAAGRycy9kb3ducmV2LnhtbFBLBQYAAAAABAAEAPkAAACRAwAAAAA=&#10;" strokeweight="1pt">
                    <v:stroke startarrowwidth="narrow" startarrowlength="short" endarrowwidth="narrow" endarrowlength="short" joinstyle="miter"/>
                  </v:shape>
                  <v:shape id="1030" o:spid="_x0000_s1029" type="#_x0000_t32" style="position:absolute;left:18897;top:3505;width:0;height:795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GoqhL4AAADaAAAADwAAAGRycy9kb3ducmV2LnhtbERPy4rCMBTdC/5DuIIb0XQERTpGEUEQ&#10;F4IPdHunudOWaW5CkrH1781CcHk47+W6M414kA+1ZQVfkwwEcWF1zaWC62U3XoAIEVljY5kUPCnA&#10;etXvLTHXtuUTPc6xFCmEQ44KqhhdLmUoKjIYJtYRJ+7XeoMxQV9K7bFN4aaR0yybS4M1p4YKHW0r&#10;Kv7O/0ZBY+c8c+528Ha74NHPxbX340yp4aDbfIOI1MWP+O3eawVpa7qSboBcvQ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8aiqEvgAAANoAAAAPAAAAAAAAAAAAAAAAAKEC&#10;AABkcnMvZG93bnJldi54bWxQSwUGAAAAAAQABAD5AAAAjAMAAAAA&#10;" strokeweight="1pt">
                    <v:stroke startarrowwidth="narrow" startarrowlength="short" endarrowwidth="narrow" endarrowlength="short" joinstyle="miter"/>
                  </v:shape>
                  <v:shape id="1031" o:spid="_x0000_s1030" type="#_x0000_t32" style="position:absolute;left:22860;top:3581;width:0;height:44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yaPH8MAAADaAAAADwAAAGRycy9kb3ducmV2LnhtbESPQWvCQBSE70L/w/IKvYhuLCg2zUaK&#10;IJQehBqx12f2NQnNvl12tyb9925B8DjMzDdMsRlNLy7kQ2dZwWKegSCure64UXCsdrM1iBCRNfaW&#10;ScEfBdiUD5MCc20H/qTLITYiQTjkqKCN0eVShrolg2FuHXHyvq03GJP0jdQehwQ3vXzOspU02HFa&#10;aNHRtqX65/BrFPR2xUvnTh/ebtc8PVdu+NovlXp6HN9eQUQa4z18a79rBS/wfyXdAFle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Mmjx/DAAAA2gAAAA8AAAAAAAAAAAAA&#10;AAAAoQIAAGRycy9kb3ducmV2LnhtbFBLBQYAAAAABAAEAPkAAACRAwAAAAA=&#10;" strokeweight="1pt">
                    <v:stroke startarrowwidth="narrow" startarrowlength="short" endarrowwidth="narrow" endarrowlength="short" joinstyle="miter"/>
                  </v:shape>
                  <v:group id="1032" o:spid="_x0000_s1031" style="position:absolute;width:58978;height:21336" coordsize="58978,213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  <v:shape id="1033" o:spid="_x0000_s1032" type="#_x0000_t32" style="position:absolute;left:4495;top:4267;width:823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nYKa74AAADbAAAADwAAAGRycy9kb3ducmV2LnhtbERPTYvCMBC9C/6HMII3Td3CItUoIrh6&#10;EloX9jo0Y1tMJqWJtv57Iyx4m8f7nPV2sEY8qPONYwWLeQKCuHS64UrB7+UwW4LwAVmjcUwKnuRh&#10;uxmP1php13NOjyJUIoawz1BBHUKbSenLmiz6uWuJI3d1ncUQYVdJ3WEfw62RX0nyLS02HBtqbGlf&#10;U3kr7lbBuV2mvTHFLs9/dG7TZ5r8haNS08mwW4EINISP+N990nH+At6/xAPk5gU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CdgprvgAAANsAAAAPAAAAAAAAAAAAAAAAAKEC&#10;AABkcnMvZG93bnJldi54bWxQSwUGAAAAAAQABAD5AAAAjAMAAAAA&#10;" strokeweight="1pt">
                      <v:stroke startarrow="block" endarrow="block" joinstyle="miter"/>
                    </v:shape>
                    <v:group id="1034" o:spid="_x0000_s1033" style="position:absolute;width:58978;height:21336" coordsize="58978,213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  <v:shape id="1035" o:spid="_x0000_s1034" type="#_x0000_t32" style="position:absolute;left:14782;top:15849;width:503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zjHWMEAAADbAAAADwAAAGRycy9kb3ducmV2LnhtbERPTWvCQBC9C/0PyxR600lbKZK6hmIR&#10;BMHSaKDHITsmIdnZkF01/ffdguBtHu9zltloO3XhwTdONDzPElAspTONVBqOh810AcoHEkOdE9bw&#10;yx6y1cNkSalxV/nmSx4qFUPEp6ShDqFPEX1ZsyU/cz1L5E5usBQiHCo0A11juO3wJUne0FIjsaGm&#10;ntc1l21+tho+x/y880U7x3UZsDjt8Gfff2n99Dh+vIMKPIa7+Obemjj/Ff5/iQfg6g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7OMdYwQAAANsAAAAPAAAAAAAAAAAAAAAA&#10;AKECAABkcnMvZG93bnJldi54bWxQSwUGAAAAAAQABAD5AAAAjwMAAAAA&#10;" strokeweight="1pt">
                        <v:stroke startarrowwidth="narrow" startarrowlength="short" endarrow="block" joinstyle="miter"/>
                      </v:shape>
                      <v:shape id="1036" o:spid="_x0000_s1035" type="#_x0000_t32" style="position:absolute;left:18821;top:11506;width:502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NFfLMEAAADbAAAADwAAAGRycy9kb3ducmV2LnhtbERPTWvCQBC9F/oflin0VicVEUldpaQI&#10;BaHSWKHHITsmIdnZkF2T9N+7QsHbPN7nrLeTbdXAva+daHidJaBYCmdqKTX8HHcvK1A+kBhqnbCG&#10;P/aw3Tw+rCk1bpRvHvJQqhgiPiUNVQhdiuiLii35metYInd2vaUQYV+i6WmM4bbFeZIs0VItsaGi&#10;jrOKiya/WA0fU37Z+1OzwKwIeDrv8ferO2j9/DS9v4EKPIW7+N/9aeL8Bdx+iQfg5go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00V8swQAAANsAAAAPAAAAAAAAAAAAAAAA&#10;AKECAABkcnMvZG93bnJldi54bWxQSwUGAAAAAAQABAD5AAAAjwMAAAAA&#10;" strokeweight="1pt">
                        <v:stroke startarrowwidth="narrow" startarrowlength="short" endarrow="block" joinstyle="miter"/>
                      </v:shape>
                      <v:shape id="1037" o:spid="_x0000_s1036" type="#_x0000_t32" style="position:absolute;left:22783;top:8153;width:503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536t8EAAADbAAAADwAAAGRycy9kb3ducmV2LnhtbERPTWvCQBC9C/0PyxR600lLLZK6hmIR&#10;BMHSaKDHITsmIdnZkF01/ffdguBtHu9zltloO3XhwTdONDzPElAspTONVBqOh810AcoHEkOdE9bw&#10;yx6y1cNkSalxV/nmSx4qFUPEp6ShDqFPEX1ZsyU/cz1L5E5usBQiHCo0A11juO3wJUne0FIjsaGm&#10;ntc1l21+tho+x/y880X7iusyYHHa4c++/9L66XH8eAcVeAx38c29NXH+HP5/iQfg6g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bnfq3wQAAANsAAAAPAAAAAAAAAAAAAAAA&#10;AKECAABkcnMvZG93bnJldi54bWxQSwUGAAAAAAQABAD5AAAAjwMAAAAA&#10;" strokeweight="1pt">
                        <v:stroke startarrowwidth="narrow" startarrowlength="short" endarrow="block" joinstyle="miter"/>
                      </v:shape>
                      <v:shape id="1038" o:spid="_x0000_s1037" type="#_x0000_t32" style="position:absolute;left:2743;top:19964;width:502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9kwMAAAADbAAAADwAAAGRycy9kb3ducmV2LnhtbERPTYvCMBC9C/sfwgh706kiItUo4iII&#10;wop1hT0OzdgWm0lponb//UYQvM3jfc5i1dla3bn1lRMNo2ECiiV3ppJCw89pO5iB8oHEUO2ENfyx&#10;h9Xyo7eg1LiHHPmehULFEPEpaShDaFJEn5dsyQ9dwxK5i2sthQjbAk1LjxhuaxwnyRQtVRIbSmp4&#10;U3J+zW5Ww1eX3fb+fJ3gJg94vuzx97s5aP3Z79ZzUIG78Ba/3DsT50/h+Us8AJf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tPZMDAAAAA2wAAAA8AAAAAAAAAAAAAAAAA&#10;oQIAAGRycy9kb3ducmV2LnhtbFBLBQYAAAAABAAEAPkAAACOAwAAAAA=&#10;" strokeweight="1pt">
                        <v:stroke startarrowwidth="narrow" startarrowlength="short" endarrow="block" joinstyle="miter"/>
                      </v:shape>
                      <v:shape id="1039" o:spid="_x0000_s1038" type="#_x0000_t32" style="position:absolute;left:26670;top:5029;width:502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APBW8EAAADbAAAADwAAAGRycy9kb3ducmV2LnhtbERPTWvCQBC9C/0PyxR600lLsZK6hmIR&#10;BMHSaKDHITsmIdnZkF01/ffdguBtHu9zltloO3XhwTdONDzPElAspTONVBqOh810AcoHEkOdE9bw&#10;yx6y1cNkSalxV/nmSx4qFUPEp6ShDqFPEX1ZsyU/cz1L5E5usBQiHCo0A11juO3wJUnmaKmR2FBT&#10;z+uayzY/Ww2fY37e+aJ9xXUZsDjt8Gfff2n99Dh+vIMKPIa7+Obemjj/Df5/iQfg6g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EA8FbwQAAANsAAAAPAAAAAAAAAAAAAAAA&#10;AKECAABkcnMvZG93bnJldi54bWxQSwUGAAAAAAQABAD5AAAAjwMAAAAA&#10;" strokeweight="1pt">
                        <v:stroke startarrowwidth="narrow" startarrowlength="short" endarrow="block" joinstyle="miter"/>
                      </v:shape>
                      <v:group id="1040" o:spid="_x0000_s1039" style="position:absolute;width:58978;height:21336" coordsize="58978,213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      <v:shape id="1041" o:spid="_x0000_s1040" type="#_x0000_t32" style="position:absolute;left:2819;top:3200;width:0;height:1682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31UWsAAAADbAAAADwAAAGRycy9kb3ducmV2LnhtbERPTWsCMRC9F/wPYQQvRbMVFF2NIkJB&#10;PBTUUq/jZtxd3ExCEt313zdCobd5vM9ZrjvTiAf5UFtW8DHKQBAXVtdcKvg+fQ5nIEJE1thYJgVP&#10;CrBe9d6WmGvb8oEex1iKFMIhRwVVjC6XMhQVGQwj64gTd7XeYEzQl1J7bFO4aeQ4y6bSYM2poUJH&#10;24qK2/FuFDR2yhPnfvbebmf8fjm59vw1UWrQ7zYLEJG6+C/+c+90mj+H1y/pALn6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d9VFrAAAAA2wAAAA8AAAAAAAAAAAAAAAAA&#10;oQIAAGRycy9kb3ducmV2LnhtbFBLBQYAAAAABAAEAPkAAACOAwAAAAA=&#10;" strokeweight="1pt">
                          <v:stroke startarrowwidth="narrow" startarrowlength="short" endarrowwidth="narrow" endarrowlength="short" joinstyle="miter"/>
                        </v:shape>
                        <v:rect id="1042" o:spid="_x0000_s1041" style="position:absolute;left:4495;top:6934;width:8611;height:39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+Hb8AA&#10;AADbAAAADwAAAGRycy9kb3ducmV2LnhtbERPy4rCMBTdC/5DuII7TVUYxtooohZ0MYupittLc/vA&#10;5qY0Uevfm8XALA/nnWx604gnda62rGA2jUAQ51bXXCq4nNPJNwjnkTU2lknBmxxs1sNBgrG2L/6l&#10;Z+ZLEULYxaig8r6NpXR5RQbd1LbEgStsZ9AH2JVSd/gK4aaR8yj6kgZrDg0VtrSrKL9nD6MgS6/6&#10;Z3nzi5vt0/Jw2u+LQ3tWajzqtysQnnr/L/5zH7WCeVgfvoQfINc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K+Hb8AAAADbAAAADwAAAAAAAAAAAAAAAACYAgAAZHJzL2Rvd25y&#10;ZXYueG1sUEsFBgAAAAAEAAQA9QAAAIUDAAAAAA==&#10;" stroked="f">
                          <v:fill opacity="0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Department Code</w:t>
                                </w:r>
                              </w:p>
                            </w:txbxContent>
                          </v:textbox>
                        </v:rect>
                        <v:rect id="1043" o:spid="_x0000_s1042" style="position:absolute;left:31699;top:3657;width:8077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JfaacQA&#10;AADbAAAADwAAAGRycy9kb3ducmV2LnhtbESPT2vCQBTE7wW/w/IEL8VskoOE6EZEkRZKD/4Br4/s&#10;axKafRuyaxK/fbcgeBxm5jfMZjuZVgzUu8aygiSKQRCXVjdcKbhejssMhPPIGlvLpOBBDrbF7G2D&#10;ubYjn2g4+0oECLscFdTed7mUrqzJoItsRxy8H9sb9EH2ldQ9jgFuWpnG8UoabDgs1NjRvqby93w3&#10;gfKdHbuvk14d7u9DefPDLnEfo1KL+bRbg/A0+Vf42f7UCtIE/r+EHy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SX2mnEAAAA2wAAAA8AAAAAAAAAAAAAAAAAmAIAAGRycy9k&#10;b3ducmV2LnhtbFBLBQYAAAAABAAEAPUAAACJAwAAAAA=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Course No</w:t>
                                </w:r>
                              </w:p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1044" o:spid="_x0000_s1043" style="position:absolute;left:16306;top:6096;width:5030;height:25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VEHsMA&#10;AADbAAAADwAAAGRycy9kb3ducmV2LnhtbESPQWvCQBSE74L/YXmCFzEbcwgS3Ygo0kLpISp4fWRf&#10;k9Ds25Bdk/jvu4VCj8PMfMPsD5NpxUC9aywr2EQxCOLS6oYrBffbZb0F4TyyxtYyKXiRg0M+n+0x&#10;03bkgoarr0SAsMtQQe19l0npypoMush2xMH7sr1BH2RfSd3jGOCmlUkcp9Jgw2Ghxo5ONZXf16cJ&#10;lM/tpfsodHp+roby4Yfjxr2NSi0X03EHwtPk/8N/7XetIEng90v4ATL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VEHsMAAADbAAAADwAAAAAAAAAAAAAAAACYAgAAZHJzL2Rv&#10;d25yZXYueG1sUEsFBgAAAAAEAAQA9QAAAIgDAAAAAA==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Type</w:t>
                                </w:r>
                              </w:p>
                            </w:txbxContent>
                          </v:textbox>
                        </v:rect>
                        <v:rect id="1045" o:spid="_x0000_s1044" style="position:absolute;left:27736;top:6781;width:10897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nhhcMA&#10;AADbAAAADwAAAGRycy9kb3ducmV2LnhtbESPQWvCQBSE7wX/w/IKXkqz0YKE6CqiiELxoC30+th9&#10;JqHZtyG7JvHfu4LgcZiZb5jFarC16Kj1lWMFkyQFQaydqbhQ8Puz+8xA+IBssHZMCm7kYbUcvS0w&#10;N67nE3XnUIgIYZ+jgjKEJpfS65Is+sQ1xNG7uNZiiLItpGmxj3Bby2mazqTFiuNCiQ1tStL/56uN&#10;lGO2a75PZra9fnT6L3Trid/3So3fh/UcRKAhvMLP9sEomH7B40v8AXJ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wnhhcMAAADbAAAADwAAAAAAAAAAAAAAAACYAgAAZHJzL2Rv&#10;d25yZXYueG1sUEsFBgAAAAAEAAQA9QAAAIgDAAAAAA==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Semester (1..8)</w:t>
                                </w:r>
                              </w:p>
                            </w:txbxContent>
                          </v:textbox>
                        </v:rect>
                        <v:rect id="1046" o:spid="_x0000_s1045" style="position:absolute;left:838;width:3657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XquMMA&#10;AADbAAAADwAAAGRycy9kb3ducmV2LnhtbESPwWrDMBBE74X+g9hCb42UYNzgRgmhpdDkEIjdD1is&#10;jWVirYSlJu7fV4FAj8PMvGFWm8kN4kJj7D1rmM8UCOLWm547Dd/N58sSREzIBgfPpOGXImzWjw8r&#10;rIy/8pEudepEhnCsUINNKVRSxtaSwzjzgTh7Jz86TFmOnTQjXjPcDXKhVCkd9pwXLAZ6t9Se6x+n&#10;oXidF0HtXK3CwZjtR7lvnC21fn6atm8gEk3pP3xvfxkNiwJuX/IPkO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UXquMMAAADbAAAADwAAAAAAAAAAAAAAAACYAgAAZHJzL2Rv&#10;d25yZXYueG1sUEsFBgAAAAAEAAQA9QAAAIgDAAAAAA==&#10;" strokeweight="1pt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1047" o:spid="_x0000_s1046" style="position:absolute;left:4876;width:3658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lPI8MA&#10;AADbAAAADwAAAGRycy9kb3ducmV2LnhtbESP0WoCMRRE3wv9h3ALvtVE0W3ZGkVaBPWh0N1+wGVz&#10;u1m6uQmbVNe/N4LQx2FmzjCrzeh6caIhdp41zKYKBHHjTcethu969/wKIiZkg71n0nChCJv148MK&#10;S+PP/EWnKrUiQziWqMGmFEopY2PJYZz6QJy9Hz84TFkOrTQDnjPc9XKuVCEddpwXLAZ6t9T8Vn9O&#10;w+Jltgjq4CoVPo3ZfhTH2tlC68nTuH0DkWhM/+F7e280zJdw+5J/gFx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glPI8MAAADbAAAADwAAAAAAAAAAAAAAAACYAgAAZHJzL2Rv&#10;d25yZXYueG1sUEsFBgAAAAAEAAQA9QAAAIgDAAAAAA==&#10;" strokeweight="1pt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1048" o:spid="_x0000_s1047" style="position:absolute;left:8915;width:3658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tvRVMIA&#10;AADbAAAADwAAAGRycy9kb3ducmV2LnhtbESP0WoCMRRE3wX/IVyhbzVRZCurUUQptH0QXP2Ay+a6&#10;WdzchE2q279vCgUfh5k5w6y3g+vEnfrYetYwmyoQxLU3LTcaLuf31yWImJANdp5Jww9F2G7GozWW&#10;xj/4RPcqNSJDOJaowaYUSiljbclhnPpAnL2r7x2mLPtGmh4fGe46OVeqkA5bzgsWA+0t1bfq22lY&#10;vM0WQX26SoWjMbtD8XV2ttD6ZTLsViASDekZ/m9/GA3zAv6+5B8gN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229FUwgAAANsAAAAPAAAAAAAAAAAAAAAAAJgCAABkcnMvZG93&#10;bnJldi54bWxQSwUGAAAAAAQABAD1AAAAhwMAAAAA&#10;" strokeweight="1pt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1049" o:spid="_x0000_s1048" style="position:absolute;left:12954;width:3657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d0z8IA&#10;AADbAAAADwAAAGRycy9kb3ducmV2LnhtbESP0WoCMRRE3wv+Q7gF32qiyCqrUcQi2D4UuvoBl811&#10;s3RzEzaprn/fFAQfh5k5w6y3g+vElfrYetYwnSgQxLU3LTcazqfD2xJETMgGO8+k4U4RtpvRyxpL&#10;42/8TdcqNSJDOJaowaYUSiljbclhnPhAnL2L7x2mLPtGmh5vGe46OVOqkA5bzgsWA+0t1T/Vr9Mw&#10;X0znQX24SoUvY3bvxefJ2ULr8euwW4FINKRn+NE+Gg2zBfx/yT9Ab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l3TPwgAAANsAAAAPAAAAAAAAAAAAAAAAAJgCAABkcnMvZG93&#10;bnJldi54bWxQSwUGAAAAAAQABAD1AAAAhwMAAAAA&#10;" strokeweight="1pt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1050" o:spid="_x0000_s1049" style="position:absolute;left:16992;width:3658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jgvb8A&#10;AADbAAAADwAAAGRycy9kb3ducmV2LnhtbERPzWoCMRC+F3yHMIK3miiyldUoYinUHgRXH2DYjJvF&#10;zSRsUl3f3hwKPX58/+vt4Dpxpz62njXMpgoEce1Ny42Gy/nrfQkiJmSDnWfS8KQI283obY2l8Q8+&#10;0b1KjcghHEvUYFMKpZSxtuQwTn0gztzV9w5Thn0jTY+PHO46OVeqkA5bzg0WA+0t1bfq12lYfMwW&#10;QR1cpcLRmN1n8XN2ttB6Mh52KxCJhvQv/nN/Gw3zPDZ/yT9Abl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oCOC9vwAAANsAAAAPAAAAAAAAAAAAAAAAAJgCAABkcnMvZG93bnJl&#10;di54bWxQSwUGAAAAAAQABAD1AAAAhAMAAAAA&#10;" strokeweight="1pt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1051" o:spid="_x0000_s1050" style="position:absolute;left:21031;width:3657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0RFJsIA&#10;AADbAAAADwAAAGRycy9kb3ducmV2LnhtbESP0WoCMRRE3wv+Q7gF32qiyFa3RhFFsH0ouPoBl83t&#10;ZunmJmyirn/fFAp9HGbmDLPaDK4TN+pj61nDdKJAENfetNxouJwPLwsQMSEb7DyThgdF2KxHTyss&#10;jb/ziW5VakSGcCxRg00plFLG2pLDOPGBOHtfvneYsuwbaXq8Z7jr5EypQjpsOS9YDLSzVH9XV6dh&#10;/jqdB/XuKhU+jdnui4+zs4XW4+dh+wYi0ZD+w3/to9EwW8Lvl/wD5P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REUmwgAAANsAAAAPAAAAAAAAAAAAAAAAAJgCAABkcnMvZG93&#10;bnJldi54bWxQSwUGAAAAAAQABAD1AAAAhwMAAAAA&#10;" strokeweight="1pt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1052" o:spid="_x0000_s1051" style="position:absolute;left:25069;width:3658;height:36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6d6Zr8A&#10;AADbAAAADwAAAGRycy9kb3ducmV2LnhtbERPzWoCMRC+F3yHMEJvNbGVVVajiCK0PRRcfYBhM24W&#10;N5OwSXX79s1B8Pjx/a82g+vEjfrYetYwnSgQxLU3LTcazqfD2wJETMgGO8+k4Y8ibNajlxWWxt/5&#10;SLcqNSKHcCxRg00plFLG2pLDOPGBOHMX3ztMGfaNND3ec7jr5LtShXTYcm6wGGhnqb5Wv07DbD6d&#10;BfXlKhV+jNnui++Ts4XWr+NhuwSRaEhP8cP9aTR85PX5S/4Bcv0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Tp3pmvwAAANsAAAAPAAAAAAAAAAAAAAAAAJgCAABkcnMvZG93bnJl&#10;di54bWxQSwUGAAAAAAQABAD1AAAAhAMAAAAA&#10;" strokeweight="1pt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rect>
                        <v:rect id="1053" o:spid="_x0000_s1052" style="position:absolute;left:41376;top:1905;width:17602;height:6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5MtMIA&#10;AADbAAAADwAAAGRycy9kb3ducmV2LnhtbESPzarCMBSE94LvEI7gRq5pFUR6jSKKKIgLf8DtoTm3&#10;Lbc5KU1s69sbQXA5zMw3zGLVmVI0VLvCsoJ4HIEgTq0uOFNwu+5+5iCcR9ZYWiYFT3KwWvZ7C0y0&#10;bflMzcVnIkDYJagg975KpHRpTgbd2FbEwfuztUEfZJ1JXWMb4KaUkyiaSYMFh4UcK9rklP5fHiZQ&#10;TvNddTzr2fYxatK7b9ax27dKDQfd+heEp85/w5/2QSuYxvD+En6AX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Tky0wgAAANsAAAAPAAAAAAAAAAAAAAAAAJgCAABkcnMvZG93&#10;bnJldi54bWxQSwUGAAAAAAQABAD1AAAAhwMAAAAA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If “Type” = 3, then 1 – Seminar, 2 – project, 3 – Internship/Entrepreneurship</w:t>
                                </w:r>
                              </w:p>
                            </w:txbxContent>
                          </v:textbox>
                        </v:rect>
                        <v:rect id="1054" o:spid="_x0000_s1053" style="position:absolute;left:23774;top:10058;width:31166;height:28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SzjMYA&#10;AADdAAAADwAAAGRycy9kb3ducmV2LnhtbESPQWvCQBSE74X+h+UVeil1k1KCja4SFKlQeogKXh/Z&#10;ZxLMvg27a5L+e7dQ6HGYmW+Y5XoynRjI+daygnSWgCCurG65VnA67l7nIHxA1thZJgU/5GG9enxY&#10;Yq7tyCUNh1CLCGGfo4ImhD6X0lcNGfQz2xNH72KdwRClq6V2OEa46eRbkmTSYMtxocGeNg1V18PN&#10;RMr3fNd/lTrb3l6G6hyGIvWfo1LPT1OxABFoCv/hv/ZeK3hPPjL4fROfgFz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7SzjMYAAADdAAAADwAAAAAAAAAAAAAAAACYAgAAZHJz&#10;L2Rvd25yZXYueG1sUEsFBgAAAAAEAAQA9QAAAIsDAAAAAA==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1 – L/L+T, 2 – L+P, 3 – Sessional, 4 – P/Workshop</w:t>
                                </w:r>
                              </w:p>
                            </w:txbxContent>
                          </v:textbox>
                        </v:rect>
                        <v:rect id="1055" o:spid="_x0000_s1054" style="position:absolute;left:11201;top:11201;width:7239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eCZcYA&#10;AADdAAAADwAAAGRycy9kb3ducmV2LnhtbESPTWvCQBCG7wX/wzKCl6IbSxGNriIWsVB68AO8Dtkx&#10;CWZnQ3ZN4r93DoUeh3feZ+ZZbXpXqZaaUHo2MJ0koIgzb0vODVzO+/EcVIjIFivPZOBJATbrwdsK&#10;U+s7PlJ7irkSCIcUDRQx1qnWISvIYZj4mliym28cRhmbXNsGO4G7Sn8kyUw7LFkuFFjTrqDsfno4&#10;ofzO9/XP0c6+Hu9tdo3tdhoOnTGjYb9dgorUx//lv/a3NfCZLORdsRET0Os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WeCZcYAAADdAAAADwAAAAAAAAAAAAAAAACYAgAAZHJz&#10;L2Rvd25yZXYueG1sUEsFBgAAAAAEAAQA9QAAAIsDAAAAAA==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Category</w:t>
                                </w:r>
                              </w:p>
                            </w:txbxContent>
                          </v:textbox>
                        </v:rect>
                        <v:rect id="1056" o:spid="_x0000_s1055" style="position:absolute;top:11734;width:6667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sn/sQA&#10;AADdAAAADwAAAGRycy9kb3ducmV2LnhtbESPzarCMBSE94LvEI7gRjRVRLQaRRTxgtyFP+D20Bzb&#10;YnNSmtjWt78RhLscZuYbZrVpTSFqqlxuWcF4FIEgTqzOOVVwux6GcxDOI2ssLJOCNznYrLudFcba&#10;Nnym+uJTESDsYlSQeV/GUrokI4NuZEvi4D1sZdAHWaVSV9gEuCnkJIpm0mDOYSHDknYZJc/LywTK&#10;7/xQns56tn8N6uTu6+3YHRul+r12uwThqfX/4W/7RyuYRosFfN6EJyD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rJ/7EAAAA3QAAAA8AAAAAAAAAAAAAAAAAmAIAAGRycy9k&#10;b3ducmV2LnhtbFBLBQYAAAAABAAEAPUAAACJAwAAAAA=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Degree</w:t>
                                </w:r>
                              </w:p>
                            </w:txbxContent>
                          </v:textbox>
                        </v:rect>
                        <v:rect id="1057" o:spid="_x0000_s1056" style="position:absolute;left:19735;top:14478;width:31623;height:28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oUecUA&#10;AADdAAAADwAAAGRycy9kb3ducmV2LnhtbESPwWrCQBCG7wXfYRnBS9FNRESiq4hFKpQetAWvQ3ZM&#10;gtnZkF2T+Padg9Dj8M//zXyb3eBq1VEbKs8G0lkCijj3tuLCwO/PcboCFSKyxdozGXhSgN129LbB&#10;zPqez9RdYqEEwiFDA2WMTaZ1yEtyGGa+IZbs5luHUca20LbFXuCu1vMkWWqHFcuFEhs6lJTfLw8n&#10;lO/Vsfk62+XH473Lr7Hbp+GzN2YyHvZrUJGG+L/8ap+sgUWayP9iIyagt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+hR5xQAAAN0AAAAPAAAAAAAAAAAAAAAAAJgCAABkcnMv&#10;ZG93bnJldi54bWxQSwUGAAAAAAQABAD1AAAAigMAAAAA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1 – CS, 2 – DTS, 3 – IE, 4 – DS, 5 – MS, 6 – SH</w:t>
                                </w:r>
                              </w:p>
                            </w:txbxContent>
                          </v:textbox>
                        </v:rect>
                        <v:rect id="1058" o:spid="_x0000_s1057" style="position:absolute;left:7696;top:18592;width:32309;height:27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ax4sUA&#10;AADdAAAADwAAAGRycy9kb3ducmV2LnhtbESPQWvCQBSE7wX/w/KEXopuUkRCdBVRQgviIbHQ6yP7&#10;TILZtyG7Jum/7xYKHoeZ+YbZ7ifTioF611hWEC8jEMSl1Q1XCr6u2SIB4TyyxtYyKfghB/vd7GWL&#10;qbYj5zQUvhIBwi5FBbX3XSqlK2sy6Ja2Iw7ezfYGfZB9JXWPY4CbVr5H0VoabDgs1NjRsabyXjxM&#10;oFySrDvnen16vA3ltx8OsfsYlXqdT4cNCE+Tf4b/259awSqOYvh7E56A3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trHixQAAAN0AAAAPAAAAAAAAAAAAAAAAAJgCAABkcnMv&#10;ZG93bnJldi54bWxQSwUGAAAAAAQABAD1AAAAigMAAAAA&#10;">
                          <v:stroke startarrowwidth="narrow" startarrowlength="short" endarrowwidth="narrow" endarrowlength="short"/>
                          <v:textbox>
                            <w:txbxContent>
                              <w:p w:rsidR="00B61D65" w:rsidRDefault="00B61D65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2"/>
                                  </w:rPr>
                                  <w:t>1 – UG, 2 – PG, 3 – PhD, 4 – Diploma, 5 – Certificate</w:t>
                                </w:r>
                              </w:p>
                            </w:txbxContent>
                          </v:textbox>
                        </v:rect>
                      </v:group>
                      <v:shape id="1059" o:spid="_x0000_s1058" type="#_x0000_t32" style="position:absolute;left:39776;top:5029;width:1676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aqz+sQAAADdAAAADwAAAGRycy9kb3ducmV2LnhtbESPUWvCQBCE3wX/w7FC33SjSCnRU0QR&#10;CoLFqODjkluTYG4v5E6N/75XEPo4zMw3zHzZ2Vo9uPWVEw3jUQKKJXemkkLD6bgdfoHygcRQ7YQ1&#10;vNjDctHvzSk17ikHfmShUBEiPiUNZQhNiujzki35kWtYond1raUQZVugaekZ4bbGSZJ8oqVK4kJJ&#10;Da9Lzm/Z3WrYdNl958+3Ka7zgOfrDi/75kfrj0G3moEK3IX/8Lv9bTRMx8kE/t7EJ4C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FqrP6xAAAAN0AAAAPAAAAAAAAAAAA&#10;AAAAAKECAABkcnMvZG93bnJldi54bWxQSwUGAAAAAAQABAD5AAAAkgMAAAAA&#10;" strokeweight="1pt">
                        <v:stroke startarrowwidth="narrow" startarrowlength="short" endarrow="block" joinstyle="miter"/>
                      </v:shape>
                    </v:group>
                    <v:shape id="1060" o:spid="_x0000_s1059" type="#_x0000_t32" style="position:absolute;left:8763;top:4343;width:0;height:312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uYWYcQAAADdAAAADwAAAGRycy9kb3ducmV2LnhtbESPUWvCQBCE3wv+h2MF3+rGKkWip4hS&#10;EISWRgUfl9yaBHN7IXdq/Pe9guDjMDPfMPNlZ2t149ZXTjSMhgkoltyZSgoNh/3X+xSUDySGaies&#10;4cEelove25xS4+7yy7csFCpCxKekoQyhSRF9XrIlP3QNS/TOrrUUomwLNC3dI9zW+JEkn2ipkrhQ&#10;UsPrkvNLdrUaNl123fnjZYLrPODxvMPTd/Oj9aDfrWagAnfhFX62t0bDZJSM4f9NfAK4+A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q5hZhxAAAAN0AAAAPAAAAAAAAAAAA&#10;AAAAAKECAABkcnMvZG93bnJldi54bWxQSwUGAAAAAAQABAD5AAAAkgMAAAAA&#10;" strokeweight="1pt">
                      <v:stroke startarrowwidth="narrow" startarrowlength="short" endarrow="block" joinstyle="miter"/>
                    </v:shape>
                  </v:group>
                </v:group>
                <v:shape id="1061" o:spid="_x0000_s1060" type="#_x0000_t32" style="position:absolute;left:26746;top:3657;width:0;height:146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Rv8ssUAAADdAAAADwAAAGRycy9kb3ducmV2LnhtbESPQWsCMRSE74L/ITyhF9GsRUW2ZhcR&#10;hOKhUBW9vm5ed5duXkKSuuu/bwqFHoeZ+YbZloPpxJ18aC0rWMwzEMSV1S3XCi7nw2wDIkRkjZ1l&#10;UvCgAGUxHm0x17bnd7qfYi0ShEOOCpoYXS5lqBoyGObWESfv03qDMUlfS+2xT3DTyecsW0uDLaeF&#10;Bh3tG6q+Tt9GQWfXvHLuevR2v+Hpx9n1t7eVUk+TYfcCItIQ/8N/7VetYLnIlvD7Jj0BWfw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Rv8ssUAAADdAAAADwAAAAAAAAAA&#10;AAAAAAChAgAAZHJzL2Rvd25yZXYueG1sUEsFBgAAAAAEAAQA+QAAAJMDAAAAAA==&#10;" strokeweight="1pt">
                  <v:stroke startarrowwidth="narrow" startarrowlength="short" endarrowwidth="narrow" endarrowlength="short" joinstyle="miter"/>
                </v:shape>
                <w10:wrap anchorx="margin"/>
              </v:group>
            </w:pict>
          </mc:Fallback>
        </mc:AlternateContent>
      </w:r>
    </w:p>
    <w:p w:rsidR="00703FAD" w:rsidRPr="00EA644C" w:rsidRDefault="008044D4" w:rsidP="004364CA">
      <w:pPr>
        <w:tabs>
          <w:tab w:val="left" w:pos="8436"/>
        </w:tabs>
        <w:jc w:val="both"/>
        <w:rPr>
          <w:b/>
          <w:sz w:val="22"/>
          <w:szCs w:val="22"/>
        </w:rPr>
      </w:pPr>
      <w:r w:rsidRPr="00EA644C">
        <w:rPr>
          <w:b/>
          <w:sz w:val="22"/>
          <w:szCs w:val="22"/>
        </w:rPr>
        <w:tab/>
      </w: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tabs>
          <w:tab w:val="left" w:pos="792"/>
          <w:tab w:val="left" w:pos="8304"/>
        </w:tabs>
        <w:jc w:val="both"/>
        <w:rPr>
          <w:b/>
          <w:sz w:val="22"/>
          <w:szCs w:val="22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p w:rsidR="00703FAD" w:rsidRPr="00EA644C" w:rsidRDefault="008044D4" w:rsidP="001216C7">
      <w:pPr>
        <w:jc w:val="center"/>
        <w:rPr>
          <w:b/>
          <w:sz w:val="28"/>
          <w:szCs w:val="22"/>
          <w:u w:val="single"/>
        </w:rPr>
      </w:pPr>
      <w:r w:rsidRPr="00EA644C">
        <w:rPr>
          <w:b/>
          <w:sz w:val="28"/>
          <w:szCs w:val="22"/>
          <w:u w:val="single"/>
        </w:rPr>
        <w:lastRenderedPageBreak/>
        <w:t>Semester</w:t>
      </w:r>
      <w:r w:rsidR="003D480E" w:rsidRPr="00EA644C">
        <w:rPr>
          <w:b/>
          <w:sz w:val="28"/>
          <w:szCs w:val="22"/>
          <w:u w:val="single"/>
        </w:rPr>
        <w:t>-1</w:t>
      </w:r>
    </w:p>
    <w:p w:rsidR="00703FAD" w:rsidRPr="00EA644C" w:rsidRDefault="00703FAD" w:rsidP="004364CA">
      <w:pPr>
        <w:jc w:val="both"/>
        <w:rPr>
          <w:b/>
          <w:sz w:val="22"/>
          <w:szCs w:val="22"/>
          <w:u w:val="single"/>
        </w:rPr>
      </w:pPr>
    </w:p>
    <w:tbl>
      <w:tblPr>
        <w:tblStyle w:val="ListTable3"/>
        <w:tblW w:w="89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3925"/>
        <w:gridCol w:w="1084"/>
        <w:gridCol w:w="986"/>
        <w:gridCol w:w="827"/>
        <w:gridCol w:w="1292"/>
      </w:tblGrid>
      <w:tr w:rsidR="00EA644C" w:rsidRPr="00EA644C" w:rsidTr="00EA64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rPr>
                <w:color w:val="F3F3F3"/>
                <w:sz w:val="22"/>
                <w:szCs w:val="22"/>
                <w:lang w:val="en-US"/>
              </w:rPr>
            </w:pPr>
            <w:r w:rsidRPr="00EA644C">
              <w:rPr>
                <w:color w:val="F3F3F3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EA644C">
              <w:rPr>
                <w:color w:val="F3F3F3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EA644C">
              <w:rPr>
                <w:color w:val="F3F3F3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EA644C">
              <w:rPr>
                <w:color w:val="F3F3F3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EA644C">
              <w:rPr>
                <w:color w:val="F3F3F3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EA644C">
              <w:rPr>
                <w:color w:val="F3F3F3"/>
                <w:sz w:val="22"/>
                <w:szCs w:val="22"/>
                <w:lang w:val="en-US"/>
              </w:rPr>
              <w:t>Contact hr.</w:t>
            </w:r>
          </w:p>
        </w:tc>
      </w:tr>
      <w:tr w:rsidR="00EA644C" w:rsidRPr="00EA644C" w:rsidTr="00EA64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EA644C" w:rsidRPr="00EA644C" w:rsidRDefault="00EA644C" w:rsidP="00EA644C">
            <w:pPr>
              <w:pStyle w:val="ListParagraph"/>
              <w:numPr>
                <w:ilvl w:val="0"/>
                <w:numId w:val="36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rinciples of Programming Languages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4</w:t>
            </w:r>
          </w:p>
        </w:tc>
      </w:tr>
      <w:tr w:rsidR="00EA644C" w:rsidRPr="00EA644C" w:rsidTr="00EA644C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EA644C" w:rsidRPr="00EA644C" w:rsidRDefault="00EA644C" w:rsidP="00EA644C">
            <w:pPr>
              <w:pStyle w:val="ListParagraph"/>
              <w:numPr>
                <w:ilvl w:val="0"/>
                <w:numId w:val="36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Advanced Algorithms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4</w:t>
            </w:r>
          </w:p>
        </w:tc>
      </w:tr>
      <w:tr w:rsidR="00EA644C" w:rsidRPr="00EA644C" w:rsidTr="00EA64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EA644C" w:rsidRPr="00EA644C" w:rsidRDefault="00EA644C" w:rsidP="00EA644C">
            <w:pPr>
              <w:pStyle w:val="ListParagraph"/>
              <w:numPr>
                <w:ilvl w:val="0"/>
                <w:numId w:val="36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High Performance Computer Architecture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4</w:t>
            </w:r>
          </w:p>
        </w:tc>
      </w:tr>
      <w:tr w:rsidR="00EA644C" w:rsidRPr="00EA644C" w:rsidTr="00EA644C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EA644C" w:rsidRPr="00EA644C" w:rsidRDefault="00EA644C" w:rsidP="00EA644C">
            <w:pPr>
              <w:pStyle w:val="ListParagraph"/>
              <w:numPr>
                <w:ilvl w:val="0"/>
                <w:numId w:val="36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rogramming Lab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4</w:t>
            </w:r>
          </w:p>
        </w:tc>
      </w:tr>
      <w:tr w:rsidR="00EA644C" w:rsidRPr="00EA644C" w:rsidTr="00EA64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EA644C" w:rsidRPr="00EA644C" w:rsidRDefault="00EA644C" w:rsidP="00EA644C">
            <w:pPr>
              <w:pStyle w:val="ListParagraph"/>
              <w:numPr>
                <w:ilvl w:val="0"/>
                <w:numId w:val="36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Computer Architecture Lab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A644C">
              <w:rPr>
                <w:sz w:val="22"/>
                <w:szCs w:val="22"/>
                <w:lang w:val="en-US"/>
              </w:rPr>
              <w:t>4</w:t>
            </w:r>
          </w:p>
        </w:tc>
      </w:tr>
      <w:tr w:rsidR="005B3717" w:rsidRPr="00EA644C" w:rsidTr="00EA644C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5B3717" w:rsidRPr="00EA644C" w:rsidRDefault="005B3717" w:rsidP="005B3717">
            <w:pPr>
              <w:pStyle w:val="ListParagraph"/>
              <w:numPr>
                <w:ilvl w:val="0"/>
                <w:numId w:val="36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5B3717" w:rsidRDefault="005B3717" w:rsidP="005B37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eastAsia="en-IN"/>
              </w:rPr>
              <w:t>Foreign Language - I</w:t>
            </w:r>
          </w:p>
        </w:tc>
        <w:tc>
          <w:tcPr>
            <w:tcW w:w="0" w:type="auto"/>
            <w:vAlign w:val="center"/>
          </w:tcPr>
          <w:p w:rsidR="005B3717" w:rsidRDefault="005B3717" w:rsidP="005B37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MUS</w:t>
            </w:r>
          </w:p>
        </w:tc>
        <w:tc>
          <w:tcPr>
            <w:tcW w:w="0" w:type="auto"/>
            <w:vAlign w:val="center"/>
          </w:tcPr>
          <w:p w:rsidR="005B3717" w:rsidRDefault="005B3717" w:rsidP="005B37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Theory</w:t>
            </w:r>
          </w:p>
        </w:tc>
        <w:tc>
          <w:tcPr>
            <w:tcW w:w="0" w:type="auto"/>
            <w:vAlign w:val="center"/>
          </w:tcPr>
          <w:p w:rsidR="005B3717" w:rsidRDefault="005B3717" w:rsidP="005B37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2</w:t>
            </w:r>
          </w:p>
        </w:tc>
        <w:tc>
          <w:tcPr>
            <w:tcW w:w="0" w:type="auto"/>
            <w:vAlign w:val="center"/>
          </w:tcPr>
          <w:p w:rsidR="005B3717" w:rsidRDefault="005B3717" w:rsidP="005B37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2</w:t>
            </w:r>
          </w:p>
        </w:tc>
      </w:tr>
      <w:tr w:rsidR="00EA644C" w:rsidRPr="00EA644C" w:rsidTr="00EA64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vAlign w:val="center"/>
          </w:tcPr>
          <w:p w:rsidR="00EA644C" w:rsidRPr="00EA644C" w:rsidRDefault="00EA644C" w:rsidP="00EA644C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A644C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A644C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A644C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5B3717">
              <w:rPr>
                <w:b/>
                <w:noProof/>
                <w:sz w:val="22"/>
                <w:szCs w:val="22"/>
                <w:lang w:val="en-US"/>
              </w:rPr>
              <w:t>18</w:t>
            </w:r>
            <w:r w:rsidRPr="00EA644C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EA644C" w:rsidRPr="00EA644C" w:rsidRDefault="00EA644C" w:rsidP="00EA64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EA644C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EA644C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EA644C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5B3717">
              <w:rPr>
                <w:b/>
                <w:noProof/>
                <w:sz w:val="22"/>
                <w:szCs w:val="22"/>
                <w:lang w:val="en-US"/>
              </w:rPr>
              <w:t>22</w:t>
            </w:r>
            <w:r w:rsidRPr="00EA644C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:rsidR="00703FAD" w:rsidRDefault="00703FAD" w:rsidP="004364CA">
      <w:pPr>
        <w:jc w:val="both"/>
        <w:rPr>
          <w:b/>
          <w:sz w:val="22"/>
          <w:szCs w:val="22"/>
          <w:u w:val="single"/>
        </w:rPr>
      </w:pPr>
    </w:p>
    <w:p w:rsidR="00B64D95" w:rsidRPr="00EA644C" w:rsidRDefault="00B64D95" w:rsidP="004364CA">
      <w:pPr>
        <w:jc w:val="both"/>
        <w:rPr>
          <w:b/>
          <w:sz w:val="22"/>
          <w:szCs w:val="22"/>
          <w:u w:val="single"/>
        </w:rPr>
      </w:pPr>
    </w:p>
    <w:p w:rsidR="00A5145A" w:rsidRPr="00EA644C" w:rsidRDefault="00A5145A" w:rsidP="00A5145A">
      <w:pPr>
        <w:jc w:val="center"/>
        <w:rPr>
          <w:b/>
          <w:sz w:val="28"/>
          <w:szCs w:val="22"/>
          <w:u w:val="single"/>
        </w:rPr>
      </w:pPr>
      <w:r w:rsidRPr="00EA644C">
        <w:rPr>
          <w:b/>
          <w:sz w:val="28"/>
          <w:szCs w:val="22"/>
          <w:u w:val="single"/>
        </w:rPr>
        <w:t>Semester</w:t>
      </w:r>
      <w:r>
        <w:rPr>
          <w:b/>
          <w:sz w:val="28"/>
          <w:szCs w:val="22"/>
          <w:u w:val="single"/>
        </w:rPr>
        <w:t>-2</w:t>
      </w:r>
    </w:p>
    <w:p w:rsidR="00A5145A" w:rsidRDefault="00A5145A" w:rsidP="004364CA">
      <w:pPr>
        <w:jc w:val="both"/>
        <w:rPr>
          <w:sz w:val="22"/>
          <w:szCs w:val="22"/>
        </w:rPr>
      </w:pPr>
    </w:p>
    <w:p w:rsidR="00B64D95" w:rsidRDefault="00B64D95" w:rsidP="004364CA">
      <w:pPr>
        <w:jc w:val="both"/>
        <w:rPr>
          <w:sz w:val="22"/>
          <w:szCs w:val="22"/>
        </w:rPr>
      </w:pPr>
    </w:p>
    <w:tbl>
      <w:tblPr>
        <w:tblStyle w:val="ListTable3"/>
        <w:tblW w:w="86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3674"/>
        <w:gridCol w:w="1084"/>
        <w:gridCol w:w="986"/>
        <w:gridCol w:w="827"/>
        <w:gridCol w:w="1292"/>
      </w:tblGrid>
      <w:tr w:rsidR="005F1CBE" w:rsidRPr="005F1CBE" w:rsidTr="00484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rPr>
                <w:color w:val="F3F3F3"/>
                <w:sz w:val="22"/>
                <w:szCs w:val="22"/>
                <w:lang w:val="en-US"/>
              </w:rPr>
            </w:pPr>
            <w:r w:rsidRPr="005F1CBE">
              <w:rPr>
                <w:color w:val="F3F3F3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5F1CBE">
              <w:rPr>
                <w:color w:val="F3F3F3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5F1CBE">
              <w:rPr>
                <w:color w:val="F3F3F3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5F1CBE">
              <w:rPr>
                <w:color w:val="F3F3F3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5F1CBE">
              <w:rPr>
                <w:color w:val="F3F3F3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5F1CBE">
              <w:rPr>
                <w:color w:val="F3F3F3"/>
                <w:sz w:val="22"/>
                <w:szCs w:val="22"/>
                <w:lang w:val="en-US"/>
              </w:rPr>
              <w:t>Contact hr.</w:t>
            </w:r>
          </w:p>
        </w:tc>
      </w:tr>
      <w:tr w:rsidR="005F1CBE" w:rsidRPr="005F1CBE" w:rsidTr="00484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5F1CBE" w:rsidRPr="005F1CBE" w:rsidRDefault="005F1CBE" w:rsidP="004844E4">
            <w:pPr>
              <w:pStyle w:val="ListParagraph"/>
              <w:numPr>
                <w:ilvl w:val="0"/>
                <w:numId w:val="37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Advanced Operating System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4</w:t>
            </w:r>
          </w:p>
        </w:tc>
      </w:tr>
      <w:tr w:rsidR="005F1CBE" w:rsidRPr="005F1CBE" w:rsidTr="004844E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5F1CBE" w:rsidRPr="005F1CBE" w:rsidRDefault="005F1CBE" w:rsidP="004844E4">
            <w:pPr>
              <w:pStyle w:val="ListParagraph"/>
              <w:numPr>
                <w:ilvl w:val="0"/>
                <w:numId w:val="37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Database Technology and Data Mining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4</w:t>
            </w:r>
          </w:p>
        </w:tc>
      </w:tr>
      <w:tr w:rsidR="005F1CBE" w:rsidRPr="005F1CBE" w:rsidTr="00484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5F1CBE" w:rsidRPr="005F1CBE" w:rsidRDefault="005F1CBE" w:rsidP="004844E4">
            <w:pPr>
              <w:pStyle w:val="ListParagraph"/>
              <w:numPr>
                <w:ilvl w:val="0"/>
                <w:numId w:val="37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Theory of Computations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4</w:t>
            </w:r>
          </w:p>
        </w:tc>
      </w:tr>
      <w:tr w:rsidR="005F1CBE" w:rsidRPr="005F1CBE" w:rsidTr="004844E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5F1CBE" w:rsidRPr="005F1CBE" w:rsidRDefault="005F1CBE" w:rsidP="004844E4">
            <w:pPr>
              <w:pStyle w:val="ListParagraph"/>
              <w:numPr>
                <w:ilvl w:val="0"/>
                <w:numId w:val="37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Advanced Operating System Lab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4</w:t>
            </w:r>
          </w:p>
        </w:tc>
      </w:tr>
      <w:tr w:rsidR="005F1CBE" w:rsidRPr="005F1CBE" w:rsidTr="00484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5F1CBE" w:rsidRPr="005F1CBE" w:rsidRDefault="005F1CBE" w:rsidP="004844E4">
            <w:pPr>
              <w:pStyle w:val="ListParagraph"/>
              <w:numPr>
                <w:ilvl w:val="0"/>
                <w:numId w:val="37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Database Technology Lab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F1CBE">
              <w:rPr>
                <w:sz w:val="22"/>
                <w:szCs w:val="22"/>
                <w:lang w:val="en-US"/>
              </w:rPr>
              <w:t>4</w:t>
            </w:r>
          </w:p>
        </w:tc>
      </w:tr>
      <w:tr w:rsidR="00AC44B7" w:rsidRPr="005F1CBE" w:rsidTr="004844E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AC44B7" w:rsidRPr="005F1CBE" w:rsidRDefault="00AC44B7" w:rsidP="00AC44B7">
            <w:pPr>
              <w:pStyle w:val="ListParagraph"/>
              <w:numPr>
                <w:ilvl w:val="0"/>
                <w:numId w:val="37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eastAsia="en-IN"/>
              </w:rPr>
              <w:t>Foreign Language - I</w:t>
            </w:r>
            <w:r w:rsidR="00FD3B9F">
              <w:rPr>
                <w:sz w:val="22"/>
                <w:szCs w:val="22"/>
                <w:lang w:eastAsia="en-IN"/>
              </w:rPr>
              <w:t>I</w:t>
            </w:r>
            <w:bookmarkStart w:id="0" w:name="_GoBack"/>
            <w:bookmarkEnd w:id="0"/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MUS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Theory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2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2</w:t>
            </w:r>
          </w:p>
        </w:tc>
      </w:tr>
      <w:tr w:rsidR="005F1CBE" w:rsidRPr="005F1CBE" w:rsidTr="00484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vAlign w:val="center"/>
          </w:tcPr>
          <w:p w:rsidR="005F1CBE" w:rsidRPr="005F1CBE" w:rsidRDefault="005F1CBE" w:rsidP="004844E4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5F1CBE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5F1CBE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5F1CBE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AC44B7">
              <w:rPr>
                <w:b/>
                <w:noProof/>
                <w:sz w:val="22"/>
                <w:szCs w:val="22"/>
                <w:lang w:val="en-US"/>
              </w:rPr>
              <w:t>18</w:t>
            </w:r>
            <w:r w:rsidRPr="005F1CBE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5F1CBE" w:rsidRPr="005F1CBE" w:rsidRDefault="005F1CBE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5F1CBE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5F1CBE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5F1CBE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AC44B7">
              <w:rPr>
                <w:b/>
                <w:noProof/>
                <w:sz w:val="22"/>
                <w:szCs w:val="22"/>
                <w:lang w:val="en-US"/>
              </w:rPr>
              <w:t>22</w:t>
            </w:r>
            <w:r w:rsidRPr="005F1CBE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:rsidR="00AC44B7" w:rsidRDefault="00AC44B7" w:rsidP="004364CA">
      <w:pPr>
        <w:jc w:val="both"/>
        <w:rPr>
          <w:sz w:val="22"/>
          <w:szCs w:val="22"/>
        </w:rPr>
      </w:pPr>
    </w:p>
    <w:p w:rsidR="00B64D95" w:rsidRDefault="00B64D95" w:rsidP="00FC2C16">
      <w:pPr>
        <w:jc w:val="center"/>
        <w:rPr>
          <w:b/>
          <w:sz w:val="28"/>
          <w:szCs w:val="22"/>
          <w:u w:val="single"/>
        </w:rPr>
      </w:pPr>
    </w:p>
    <w:p w:rsidR="00A5145A" w:rsidRDefault="00FC2C16" w:rsidP="00FC2C16">
      <w:pPr>
        <w:jc w:val="center"/>
        <w:rPr>
          <w:b/>
          <w:sz w:val="28"/>
          <w:szCs w:val="22"/>
          <w:u w:val="single"/>
        </w:rPr>
      </w:pPr>
      <w:r w:rsidRPr="00EA644C">
        <w:rPr>
          <w:b/>
          <w:sz w:val="28"/>
          <w:szCs w:val="22"/>
          <w:u w:val="single"/>
        </w:rPr>
        <w:t>Semester</w:t>
      </w:r>
      <w:r>
        <w:rPr>
          <w:b/>
          <w:sz w:val="28"/>
          <w:szCs w:val="22"/>
          <w:u w:val="single"/>
        </w:rPr>
        <w:t>-3</w:t>
      </w:r>
    </w:p>
    <w:p w:rsidR="00BD1EE9" w:rsidRDefault="00BD1EE9" w:rsidP="00FC2C16">
      <w:pPr>
        <w:jc w:val="center"/>
        <w:rPr>
          <w:b/>
          <w:sz w:val="28"/>
          <w:szCs w:val="22"/>
          <w:u w:val="single"/>
        </w:rPr>
      </w:pPr>
    </w:p>
    <w:tbl>
      <w:tblPr>
        <w:tblStyle w:val="ListTable3"/>
        <w:tblW w:w="73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2263"/>
        <w:gridCol w:w="1084"/>
        <w:gridCol w:w="1048"/>
        <w:gridCol w:w="827"/>
        <w:gridCol w:w="1292"/>
      </w:tblGrid>
      <w:tr w:rsidR="004844E4" w:rsidRPr="00BD1EE9" w:rsidTr="00484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rPr>
                <w:color w:val="F3F3F3"/>
                <w:sz w:val="22"/>
                <w:szCs w:val="22"/>
                <w:lang w:val="en-US"/>
              </w:rPr>
            </w:pPr>
            <w:r w:rsidRPr="00BD1EE9">
              <w:rPr>
                <w:color w:val="F3F3F3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BD1EE9">
              <w:rPr>
                <w:color w:val="F3F3F3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BD1EE9">
              <w:rPr>
                <w:color w:val="F3F3F3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BD1EE9">
              <w:rPr>
                <w:color w:val="F3F3F3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BD1EE9">
              <w:rPr>
                <w:color w:val="F3F3F3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BD1EE9">
              <w:rPr>
                <w:color w:val="F3F3F3"/>
                <w:sz w:val="22"/>
                <w:szCs w:val="22"/>
                <w:lang w:val="en-US"/>
              </w:rPr>
              <w:t>Contact hr.</w:t>
            </w:r>
          </w:p>
        </w:tc>
      </w:tr>
      <w:tr w:rsidR="004844E4" w:rsidRPr="00BD1EE9" w:rsidTr="00484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4844E4" w:rsidRPr="004844E4" w:rsidRDefault="004844E4" w:rsidP="004844E4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Professional Elective-1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4</w:t>
            </w:r>
          </w:p>
        </w:tc>
      </w:tr>
      <w:tr w:rsidR="004844E4" w:rsidRPr="00BD1EE9" w:rsidTr="004844E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4844E4" w:rsidRPr="004844E4" w:rsidRDefault="004844E4" w:rsidP="004844E4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Professional Elective-2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4</w:t>
            </w:r>
          </w:p>
        </w:tc>
      </w:tr>
      <w:tr w:rsidR="004844E4" w:rsidRPr="00BD1EE9" w:rsidTr="00484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4844E4" w:rsidRPr="004844E4" w:rsidRDefault="004844E4" w:rsidP="004844E4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Assignment based Lab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4</w:t>
            </w:r>
          </w:p>
        </w:tc>
      </w:tr>
      <w:tr w:rsidR="004844E4" w:rsidRPr="00BD1EE9" w:rsidTr="004844E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4844E4" w:rsidRPr="004844E4" w:rsidRDefault="004844E4" w:rsidP="004844E4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Mentored Seminar-1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4844E4" w:rsidRPr="00BD1EE9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1EE9">
              <w:rPr>
                <w:sz w:val="22"/>
                <w:szCs w:val="22"/>
                <w:lang w:val="en-US"/>
              </w:rPr>
              <w:t>1</w:t>
            </w:r>
          </w:p>
        </w:tc>
      </w:tr>
      <w:tr w:rsidR="00AC44B7" w:rsidRPr="00BD1EE9" w:rsidTr="00484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AC44B7" w:rsidRPr="004844E4" w:rsidRDefault="00AC44B7" w:rsidP="00AC44B7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eastAsia="en-IN"/>
              </w:rPr>
              <w:t>Foreign Language - I</w:t>
            </w:r>
            <w:r w:rsidR="00FD3B9F">
              <w:rPr>
                <w:sz w:val="22"/>
                <w:szCs w:val="22"/>
                <w:lang w:eastAsia="en-IN"/>
              </w:rPr>
              <w:t>II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MUS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Theory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2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2</w:t>
            </w:r>
          </w:p>
        </w:tc>
      </w:tr>
      <w:tr w:rsidR="004844E4" w:rsidRPr="00BD1EE9" w:rsidTr="004844E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vAlign w:val="center"/>
          </w:tcPr>
          <w:p w:rsidR="004844E4" w:rsidRPr="00BD1EE9" w:rsidRDefault="004844E4" w:rsidP="004844E4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:rsidR="004844E4" w:rsidRPr="004844E4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4844E4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4844E4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4844E4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AC44B7">
              <w:rPr>
                <w:b/>
                <w:noProof/>
                <w:sz w:val="22"/>
                <w:szCs w:val="22"/>
                <w:lang w:val="en-US"/>
              </w:rPr>
              <w:t>14</w:t>
            </w:r>
            <w:r w:rsidRPr="004844E4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4844E4" w:rsidRPr="004844E4" w:rsidRDefault="004844E4" w:rsidP="004844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4844E4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4844E4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4844E4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AC44B7">
              <w:rPr>
                <w:b/>
                <w:noProof/>
                <w:sz w:val="22"/>
                <w:szCs w:val="22"/>
                <w:lang w:val="en-US"/>
              </w:rPr>
              <w:t>15</w:t>
            </w:r>
            <w:r w:rsidRPr="004844E4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:rsidR="00BD1EE9" w:rsidRDefault="00BD1EE9" w:rsidP="00FC2C16">
      <w:pPr>
        <w:jc w:val="center"/>
        <w:rPr>
          <w:sz w:val="22"/>
          <w:szCs w:val="22"/>
        </w:rPr>
      </w:pPr>
    </w:p>
    <w:p w:rsidR="00B64D95" w:rsidRDefault="00B64D95" w:rsidP="00FC2C16">
      <w:pPr>
        <w:jc w:val="center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8"/>
        <w:gridCol w:w="4234"/>
      </w:tblGrid>
      <w:tr w:rsidR="007D7A2B" w:rsidRPr="00EA644C" w:rsidTr="007D7A2B">
        <w:trPr>
          <w:jc w:val="center"/>
        </w:trPr>
        <w:tc>
          <w:tcPr>
            <w:tcW w:w="5422" w:type="dxa"/>
            <w:gridSpan w:val="2"/>
            <w:shd w:val="clear" w:color="auto" w:fill="auto"/>
          </w:tcPr>
          <w:p w:rsidR="007D7A2B" w:rsidRPr="00EA644C" w:rsidRDefault="007D7A2B" w:rsidP="00FE0A67">
            <w:pPr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Elective I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FE0A67">
            <w:pPr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Sl No.</w:t>
            </w:r>
          </w:p>
        </w:tc>
        <w:tc>
          <w:tcPr>
            <w:tcW w:w="4234" w:type="dxa"/>
            <w:shd w:val="clear" w:color="auto" w:fill="auto"/>
          </w:tcPr>
          <w:p w:rsidR="007D7A2B" w:rsidRPr="00EA644C" w:rsidRDefault="007D7A2B" w:rsidP="00FE0A67">
            <w:pPr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Paper Name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7D7A2B">
            <w:pPr>
              <w:numPr>
                <w:ilvl w:val="0"/>
                <w:numId w:val="2"/>
              </w:numPr>
              <w:jc w:val="both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7D7A2B" w:rsidRPr="007D7A2B" w:rsidRDefault="007D7A2B" w:rsidP="007D7A2B">
            <w:pPr>
              <w:divId w:val="756246515"/>
              <w:rPr>
                <w:sz w:val="22"/>
                <w:szCs w:val="22"/>
                <w:lang w:val="en-US"/>
              </w:rPr>
            </w:pPr>
            <w:r w:rsidRPr="007D7A2B">
              <w:rPr>
                <w:sz w:val="22"/>
                <w:szCs w:val="22"/>
              </w:rPr>
              <w:t>Artificial Intelligence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7D7A2B">
            <w:pPr>
              <w:numPr>
                <w:ilvl w:val="0"/>
                <w:numId w:val="2"/>
              </w:numPr>
              <w:jc w:val="both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7D7A2B" w:rsidRPr="007D7A2B" w:rsidRDefault="007D7A2B" w:rsidP="007D7A2B">
            <w:pPr>
              <w:divId w:val="1818181431"/>
              <w:rPr>
                <w:sz w:val="22"/>
                <w:szCs w:val="22"/>
              </w:rPr>
            </w:pPr>
            <w:r w:rsidRPr="007D7A2B">
              <w:rPr>
                <w:sz w:val="22"/>
                <w:szCs w:val="22"/>
              </w:rPr>
              <w:t>Distributed Computing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7D7A2B">
            <w:pPr>
              <w:numPr>
                <w:ilvl w:val="0"/>
                <w:numId w:val="2"/>
              </w:numPr>
              <w:jc w:val="both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7D7A2B" w:rsidRPr="007D7A2B" w:rsidRDefault="007D7A2B" w:rsidP="007D7A2B">
            <w:pPr>
              <w:divId w:val="332727602"/>
              <w:rPr>
                <w:sz w:val="22"/>
                <w:szCs w:val="22"/>
              </w:rPr>
            </w:pPr>
            <w:r w:rsidRPr="007D7A2B">
              <w:rPr>
                <w:sz w:val="22"/>
                <w:szCs w:val="22"/>
              </w:rPr>
              <w:t>Wireless Communication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7D7A2B">
            <w:pPr>
              <w:numPr>
                <w:ilvl w:val="0"/>
                <w:numId w:val="2"/>
              </w:numPr>
              <w:jc w:val="both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7D7A2B" w:rsidRPr="007D7A2B" w:rsidRDefault="007D7A2B" w:rsidP="007D7A2B">
            <w:pPr>
              <w:divId w:val="2045011064"/>
              <w:rPr>
                <w:sz w:val="22"/>
                <w:szCs w:val="22"/>
              </w:rPr>
            </w:pPr>
            <w:r w:rsidRPr="007D7A2B">
              <w:rPr>
                <w:sz w:val="22"/>
                <w:szCs w:val="22"/>
              </w:rPr>
              <w:t>Information and Coding Theory</w:t>
            </w:r>
          </w:p>
        </w:tc>
      </w:tr>
      <w:tr w:rsidR="007D7A2B" w:rsidRPr="00EA644C" w:rsidTr="00FE0A67">
        <w:trPr>
          <w:jc w:val="center"/>
        </w:trPr>
        <w:tc>
          <w:tcPr>
            <w:tcW w:w="5422" w:type="dxa"/>
            <w:gridSpan w:val="2"/>
            <w:shd w:val="clear" w:color="auto" w:fill="auto"/>
          </w:tcPr>
          <w:p w:rsidR="007D7A2B" w:rsidRPr="00EA644C" w:rsidRDefault="007D7A2B" w:rsidP="00FE0A67">
            <w:pPr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lastRenderedPageBreak/>
              <w:t>Elective I</w:t>
            </w:r>
            <w:r>
              <w:rPr>
                <w:b/>
                <w:sz w:val="22"/>
                <w:szCs w:val="22"/>
              </w:rPr>
              <w:t>I</w:t>
            </w:r>
          </w:p>
        </w:tc>
      </w:tr>
      <w:tr w:rsidR="007D7A2B" w:rsidRPr="00EA644C" w:rsidTr="00FE0A67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FE0A67">
            <w:pPr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Sl No.</w:t>
            </w:r>
          </w:p>
        </w:tc>
        <w:tc>
          <w:tcPr>
            <w:tcW w:w="4234" w:type="dxa"/>
            <w:shd w:val="clear" w:color="auto" w:fill="auto"/>
          </w:tcPr>
          <w:p w:rsidR="007D7A2B" w:rsidRPr="00EA644C" w:rsidRDefault="007D7A2B" w:rsidP="00FE0A67">
            <w:pPr>
              <w:jc w:val="both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Paper Name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7D7A2B">
            <w:pPr>
              <w:numPr>
                <w:ilvl w:val="0"/>
                <w:numId w:val="39"/>
              </w:numPr>
              <w:jc w:val="both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7D7A2B" w:rsidRPr="007D7A2B" w:rsidRDefault="007D7A2B" w:rsidP="007D7A2B">
            <w:pPr>
              <w:rPr>
                <w:sz w:val="22"/>
                <w:szCs w:val="22"/>
                <w:lang w:val="en-US"/>
              </w:rPr>
            </w:pPr>
            <w:r w:rsidRPr="007D7A2B">
              <w:rPr>
                <w:sz w:val="22"/>
                <w:szCs w:val="22"/>
              </w:rPr>
              <w:t>Computer Vision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7D7A2B">
            <w:pPr>
              <w:numPr>
                <w:ilvl w:val="0"/>
                <w:numId w:val="39"/>
              </w:numPr>
              <w:jc w:val="both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7D7A2B" w:rsidRPr="007D7A2B" w:rsidRDefault="007D7A2B" w:rsidP="007D7A2B">
            <w:pPr>
              <w:divId w:val="583760137"/>
              <w:rPr>
                <w:sz w:val="22"/>
                <w:szCs w:val="22"/>
              </w:rPr>
            </w:pPr>
            <w:r w:rsidRPr="007D7A2B">
              <w:rPr>
                <w:sz w:val="22"/>
                <w:szCs w:val="22"/>
              </w:rPr>
              <w:t>Cryptography and Network Security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7D7A2B">
            <w:pPr>
              <w:numPr>
                <w:ilvl w:val="0"/>
                <w:numId w:val="39"/>
              </w:numPr>
              <w:jc w:val="both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7D7A2B" w:rsidRPr="007D7A2B" w:rsidRDefault="007D7A2B" w:rsidP="007D7A2B">
            <w:pPr>
              <w:rPr>
                <w:sz w:val="22"/>
                <w:szCs w:val="22"/>
              </w:rPr>
            </w:pPr>
            <w:r w:rsidRPr="007D7A2B">
              <w:rPr>
                <w:sz w:val="22"/>
                <w:szCs w:val="22"/>
              </w:rPr>
              <w:t>Embedded System</w:t>
            </w:r>
          </w:p>
        </w:tc>
      </w:tr>
      <w:tr w:rsidR="007D7A2B" w:rsidRPr="00EA644C" w:rsidTr="007D7A2B">
        <w:trPr>
          <w:jc w:val="center"/>
        </w:trPr>
        <w:tc>
          <w:tcPr>
            <w:tcW w:w="1188" w:type="dxa"/>
            <w:shd w:val="clear" w:color="auto" w:fill="auto"/>
          </w:tcPr>
          <w:p w:rsidR="007D7A2B" w:rsidRPr="00EA644C" w:rsidRDefault="007D7A2B" w:rsidP="007D7A2B">
            <w:pPr>
              <w:numPr>
                <w:ilvl w:val="0"/>
                <w:numId w:val="39"/>
              </w:numPr>
              <w:jc w:val="both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7D7A2B" w:rsidRPr="007D7A2B" w:rsidRDefault="007D7A2B" w:rsidP="007D7A2B">
            <w:pPr>
              <w:divId w:val="607009505"/>
              <w:rPr>
                <w:sz w:val="22"/>
                <w:szCs w:val="22"/>
              </w:rPr>
            </w:pPr>
            <w:r w:rsidRPr="007D7A2B">
              <w:rPr>
                <w:sz w:val="22"/>
                <w:szCs w:val="22"/>
              </w:rPr>
              <w:t>Computational Biology and Bioinformatics</w:t>
            </w:r>
          </w:p>
        </w:tc>
      </w:tr>
    </w:tbl>
    <w:p w:rsidR="00CD1BBC" w:rsidRDefault="00CD1BBC" w:rsidP="00360DA9">
      <w:pPr>
        <w:jc w:val="center"/>
        <w:rPr>
          <w:b/>
          <w:sz w:val="28"/>
          <w:szCs w:val="22"/>
          <w:u w:val="single"/>
        </w:rPr>
      </w:pPr>
    </w:p>
    <w:p w:rsidR="00360DA9" w:rsidRDefault="00360DA9" w:rsidP="00360DA9">
      <w:pPr>
        <w:jc w:val="center"/>
        <w:rPr>
          <w:b/>
          <w:sz w:val="28"/>
          <w:szCs w:val="22"/>
          <w:u w:val="single"/>
        </w:rPr>
      </w:pPr>
      <w:r w:rsidRPr="00EA644C">
        <w:rPr>
          <w:b/>
          <w:sz w:val="28"/>
          <w:szCs w:val="22"/>
          <w:u w:val="single"/>
        </w:rPr>
        <w:t>Semester</w:t>
      </w:r>
      <w:r>
        <w:rPr>
          <w:b/>
          <w:sz w:val="28"/>
          <w:szCs w:val="22"/>
          <w:u w:val="single"/>
        </w:rPr>
        <w:t>-4</w:t>
      </w:r>
    </w:p>
    <w:p w:rsidR="00360DA9" w:rsidRDefault="00360DA9" w:rsidP="00FC2C16">
      <w:pPr>
        <w:jc w:val="center"/>
        <w:rPr>
          <w:sz w:val="22"/>
          <w:szCs w:val="22"/>
        </w:rPr>
      </w:pPr>
    </w:p>
    <w:tbl>
      <w:tblPr>
        <w:tblStyle w:val="ListTable3"/>
        <w:tblW w:w="78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2807"/>
        <w:gridCol w:w="1084"/>
        <w:gridCol w:w="1048"/>
        <w:gridCol w:w="827"/>
        <w:gridCol w:w="1292"/>
      </w:tblGrid>
      <w:tr w:rsidR="003A0375" w:rsidRPr="003A0375" w:rsidTr="003A03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rPr>
                <w:color w:val="F3F3F3"/>
                <w:sz w:val="22"/>
                <w:szCs w:val="22"/>
                <w:lang w:val="en-US"/>
              </w:rPr>
            </w:pPr>
            <w:r w:rsidRPr="003A0375">
              <w:rPr>
                <w:color w:val="F3F3F3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3A0375">
              <w:rPr>
                <w:color w:val="F3F3F3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3A0375">
              <w:rPr>
                <w:color w:val="F3F3F3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3A0375">
              <w:rPr>
                <w:color w:val="F3F3F3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3A0375">
              <w:rPr>
                <w:color w:val="F3F3F3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3A0375">
              <w:rPr>
                <w:color w:val="F3F3F3"/>
                <w:sz w:val="22"/>
                <w:szCs w:val="22"/>
                <w:lang w:val="en-US"/>
              </w:rPr>
              <w:t>Contact hr.</w:t>
            </w:r>
          </w:p>
        </w:tc>
      </w:tr>
      <w:tr w:rsidR="003A0375" w:rsidRPr="003A0375" w:rsidTr="003A03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3A0375" w:rsidRPr="003A0375" w:rsidRDefault="003A0375" w:rsidP="003A0375">
            <w:pPr>
              <w:pStyle w:val="ListParagraph"/>
              <w:numPr>
                <w:ilvl w:val="0"/>
                <w:numId w:val="4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Professional Elective-3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4</w:t>
            </w:r>
          </w:p>
        </w:tc>
      </w:tr>
      <w:tr w:rsidR="003A0375" w:rsidRPr="003A0375" w:rsidTr="003A037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3A0375" w:rsidRPr="003A0375" w:rsidRDefault="003A0375" w:rsidP="003A0375">
            <w:pPr>
              <w:pStyle w:val="ListParagraph"/>
              <w:numPr>
                <w:ilvl w:val="0"/>
                <w:numId w:val="4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Professional Elective-4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4</w:t>
            </w:r>
          </w:p>
        </w:tc>
      </w:tr>
      <w:tr w:rsidR="003A0375" w:rsidRPr="003A0375" w:rsidTr="003A03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3A0375" w:rsidRPr="003A0375" w:rsidRDefault="003A0375" w:rsidP="003A0375">
            <w:pPr>
              <w:pStyle w:val="ListParagraph"/>
              <w:numPr>
                <w:ilvl w:val="0"/>
                <w:numId w:val="4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Term Paper leading to Thesis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1</w:t>
            </w:r>
          </w:p>
        </w:tc>
      </w:tr>
      <w:tr w:rsidR="003A0375" w:rsidRPr="003A0375" w:rsidTr="003A0375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3A0375" w:rsidRPr="003A0375" w:rsidRDefault="003A0375" w:rsidP="003A0375">
            <w:pPr>
              <w:pStyle w:val="ListParagraph"/>
              <w:numPr>
                <w:ilvl w:val="0"/>
                <w:numId w:val="4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Mentored Seminar-2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A0375">
              <w:rPr>
                <w:sz w:val="22"/>
                <w:szCs w:val="22"/>
                <w:lang w:val="en-US"/>
              </w:rPr>
              <w:t>1</w:t>
            </w:r>
          </w:p>
        </w:tc>
      </w:tr>
      <w:tr w:rsidR="00AC44B7" w:rsidRPr="003A0375" w:rsidTr="003A03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AC44B7" w:rsidRPr="003A0375" w:rsidRDefault="00AC44B7" w:rsidP="00AC44B7">
            <w:pPr>
              <w:pStyle w:val="ListParagraph"/>
              <w:numPr>
                <w:ilvl w:val="0"/>
                <w:numId w:val="40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eastAsia="en-IN"/>
              </w:rPr>
              <w:t>Foreign Language - I</w:t>
            </w:r>
            <w:r w:rsidR="00FD3B9F">
              <w:rPr>
                <w:sz w:val="22"/>
                <w:szCs w:val="22"/>
                <w:lang w:eastAsia="en-IN"/>
              </w:rPr>
              <w:t>V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MUS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Theory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2</w:t>
            </w:r>
          </w:p>
        </w:tc>
        <w:tc>
          <w:tcPr>
            <w:tcW w:w="0" w:type="auto"/>
            <w:vAlign w:val="center"/>
          </w:tcPr>
          <w:p w:rsidR="00AC44B7" w:rsidRDefault="00AC44B7" w:rsidP="00AC44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 w:eastAsia="en-IN"/>
              </w:rPr>
            </w:pPr>
            <w:r>
              <w:rPr>
                <w:sz w:val="22"/>
                <w:szCs w:val="22"/>
                <w:lang w:val="en-US" w:eastAsia="en-IN"/>
              </w:rPr>
              <w:t>2</w:t>
            </w:r>
          </w:p>
        </w:tc>
      </w:tr>
      <w:tr w:rsidR="003A0375" w:rsidRPr="003A0375" w:rsidTr="00F12AE2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vAlign w:val="center"/>
          </w:tcPr>
          <w:p w:rsidR="003A0375" w:rsidRPr="003A0375" w:rsidRDefault="003A0375" w:rsidP="003A0375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3A0375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3A0375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3A0375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AC44B7">
              <w:rPr>
                <w:b/>
                <w:noProof/>
                <w:sz w:val="22"/>
                <w:szCs w:val="22"/>
                <w:lang w:val="en-US"/>
              </w:rPr>
              <w:t>14</w:t>
            </w:r>
            <w:r w:rsidRPr="003A0375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3A0375" w:rsidRPr="003A0375" w:rsidRDefault="003A0375" w:rsidP="003A03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3A0375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3A0375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3A0375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AC44B7">
              <w:rPr>
                <w:b/>
                <w:noProof/>
                <w:sz w:val="22"/>
                <w:szCs w:val="22"/>
                <w:lang w:val="en-US"/>
              </w:rPr>
              <w:t>12</w:t>
            </w:r>
            <w:r w:rsidRPr="003A0375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:rsidR="00A5145A" w:rsidRPr="00EA644C" w:rsidRDefault="00A5145A" w:rsidP="004364CA">
      <w:pPr>
        <w:jc w:val="both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8"/>
        <w:gridCol w:w="4234"/>
      </w:tblGrid>
      <w:tr w:rsidR="003A0375" w:rsidRPr="00EA644C" w:rsidTr="003A0375">
        <w:trPr>
          <w:jc w:val="center"/>
        </w:trPr>
        <w:tc>
          <w:tcPr>
            <w:tcW w:w="5422" w:type="dxa"/>
            <w:gridSpan w:val="2"/>
            <w:shd w:val="clear" w:color="auto" w:fill="auto"/>
            <w:vAlign w:val="center"/>
          </w:tcPr>
          <w:p w:rsidR="003A0375" w:rsidRPr="00EA644C" w:rsidRDefault="003A0375" w:rsidP="003A0375">
            <w:pPr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Elective I</w:t>
            </w:r>
            <w:r>
              <w:rPr>
                <w:b/>
                <w:sz w:val="22"/>
                <w:szCs w:val="22"/>
              </w:rPr>
              <w:t>II</w:t>
            </w:r>
          </w:p>
        </w:tc>
      </w:tr>
      <w:tr w:rsidR="003A0375" w:rsidRPr="00EA644C" w:rsidTr="003A0375">
        <w:trPr>
          <w:jc w:val="center"/>
        </w:trPr>
        <w:tc>
          <w:tcPr>
            <w:tcW w:w="1188" w:type="dxa"/>
            <w:shd w:val="clear" w:color="auto" w:fill="auto"/>
            <w:vAlign w:val="center"/>
          </w:tcPr>
          <w:p w:rsidR="003A0375" w:rsidRPr="00EA644C" w:rsidRDefault="003A0375" w:rsidP="003A0375">
            <w:pPr>
              <w:jc w:val="center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Sl No.</w:t>
            </w:r>
          </w:p>
        </w:tc>
        <w:tc>
          <w:tcPr>
            <w:tcW w:w="4234" w:type="dxa"/>
            <w:shd w:val="clear" w:color="auto" w:fill="auto"/>
            <w:vAlign w:val="center"/>
          </w:tcPr>
          <w:p w:rsidR="003A0375" w:rsidRPr="00EA644C" w:rsidRDefault="003A0375" w:rsidP="003A0375">
            <w:pPr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Paper Name</w:t>
            </w:r>
          </w:p>
        </w:tc>
      </w:tr>
      <w:tr w:rsidR="003A0375" w:rsidRPr="00EA644C" w:rsidTr="003A0375">
        <w:trPr>
          <w:jc w:val="center"/>
        </w:trPr>
        <w:tc>
          <w:tcPr>
            <w:tcW w:w="1188" w:type="dxa"/>
            <w:shd w:val="clear" w:color="auto" w:fill="auto"/>
            <w:vAlign w:val="center"/>
          </w:tcPr>
          <w:p w:rsidR="003A0375" w:rsidRPr="00EA644C" w:rsidRDefault="003A0375" w:rsidP="003A0375">
            <w:pPr>
              <w:numPr>
                <w:ilvl w:val="0"/>
                <w:numId w:val="41"/>
              </w:numPr>
              <w:jc w:val="center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3A0375" w:rsidRPr="0034555C" w:rsidRDefault="003A0375" w:rsidP="003A0375">
            <w:pPr>
              <w:divId w:val="819078249"/>
              <w:rPr>
                <w:sz w:val="22"/>
                <w:szCs w:val="22"/>
                <w:lang w:val="en-US"/>
              </w:rPr>
            </w:pPr>
            <w:r w:rsidRPr="0034555C">
              <w:rPr>
                <w:sz w:val="22"/>
                <w:szCs w:val="22"/>
              </w:rPr>
              <w:t>Computational Intelligence</w:t>
            </w:r>
          </w:p>
        </w:tc>
      </w:tr>
      <w:tr w:rsidR="003A0375" w:rsidRPr="00EA644C" w:rsidTr="003A0375">
        <w:trPr>
          <w:jc w:val="center"/>
        </w:trPr>
        <w:tc>
          <w:tcPr>
            <w:tcW w:w="1188" w:type="dxa"/>
            <w:shd w:val="clear" w:color="auto" w:fill="auto"/>
            <w:vAlign w:val="center"/>
          </w:tcPr>
          <w:p w:rsidR="003A0375" w:rsidRPr="00EA644C" w:rsidRDefault="003A0375" w:rsidP="003A0375">
            <w:pPr>
              <w:numPr>
                <w:ilvl w:val="0"/>
                <w:numId w:val="41"/>
              </w:numPr>
              <w:jc w:val="center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3A0375" w:rsidRPr="0034555C" w:rsidRDefault="003A0375" w:rsidP="003A0375">
            <w:pPr>
              <w:rPr>
                <w:sz w:val="22"/>
                <w:szCs w:val="22"/>
              </w:rPr>
            </w:pPr>
            <w:r w:rsidRPr="0034555C">
              <w:rPr>
                <w:sz w:val="22"/>
                <w:szCs w:val="22"/>
              </w:rPr>
              <w:t>Natural Language Processing</w:t>
            </w:r>
          </w:p>
        </w:tc>
      </w:tr>
      <w:tr w:rsidR="003A0375" w:rsidRPr="00EA644C" w:rsidTr="003A0375">
        <w:trPr>
          <w:jc w:val="center"/>
        </w:trPr>
        <w:tc>
          <w:tcPr>
            <w:tcW w:w="1188" w:type="dxa"/>
            <w:shd w:val="clear" w:color="auto" w:fill="auto"/>
            <w:vAlign w:val="center"/>
          </w:tcPr>
          <w:p w:rsidR="003A0375" w:rsidRPr="00EA644C" w:rsidRDefault="003A0375" w:rsidP="003A0375">
            <w:pPr>
              <w:numPr>
                <w:ilvl w:val="0"/>
                <w:numId w:val="41"/>
              </w:numPr>
              <w:jc w:val="center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3A0375" w:rsidRPr="0034555C" w:rsidRDefault="003A0375" w:rsidP="003A0375">
            <w:pPr>
              <w:divId w:val="1409621270"/>
              <w:rPr>
                <w:sz w:val="22"/>
                <w:szCs w:val="22"/>
              </w:rPr>
            </w:pPr>
            <w:r w:rsidRPr="0034555C">
              <w:rPr>
                <w:sz w:val="22"/>
                <w:szCs w:val="22"/>
              </w:rPr>
              <w:t>Ad-hoc and Sensor Network</w:t>
            </w:r>
          </w:p>
        </w:tc>
      </w:tr>
      <w:tr w:rsidR="003A0375" w:rsidRPr="00EA644C" w:rsidTr="003A0375">
        <w:trPr>
          <w:jc w:val="center"/>
        </w:trPr>
        <w:tc>
          <w:tcPr>
            <w:tcW w:w="5422" w:type="dxa"/>
            <w:gridSpan w:val="2"/>
            <w:shd w:val="clear" w:color="auto" w:fill="auto"/>
            <w:vAlign w:val="center"/>
          </w:tcPr>
          <w:p w:rsidR="003A0375" w:rsidRPr="0034555C" w:rsidRDefault="003A0375" w:rsidP="003A0375">
            <w:pPr>
              <w:rPr>
                <w:b/>
              </w:rPr>
            </w:pPr>
            <w:r w:rsidRPr="0034555C">
              <w:rPr>
                <w:b/>
                <w:sz w:val="22"/>
                <w:szCs w:val="22"/>
              </w:rPr>
              <w:t>Elective I</w:t>
            </w:r>
            <w:r w:rsidRPr="0034555C">
              <w:rPr>
                <w:b/>
                <w:sz w:val="22"/>
                <w:szCs w:val="22"/>
              </w:rPr>
              <w:t>V</w:t>
            </w:r>
          </w:p>
        </w:tc>
      </w:tr>
      <w:tr w:rsidR="003A0375" w:rsidRPr="00EA644C" w:rsidTr="003A0375">
        <w:trPr>
          <w:jc w:val="center"/>
        </w:trPr>
        <w:tc>
          <w:tcPr>
            <w:tcW w:w="1188" w:type="dxa"/>
            <w:shd w:val="clear" w:color="auto" w:fill="auto"/>
            <w:vAlign w:val="center"/>
          </w:tcPr>
          <w:p w:rsidR="003A0375" w:rsidRPr="00EA644C" w:rsidRDefault="003A0375" w:rsidP="003A0375">
            <w:pPr>
              <w:jc w:val="center"/>
              <w:rPr>
                <w:b/>
              </w:rPr>
            </w:pPr>
            <w:r w:rsidRPr="00EA644C">
              <w:rPr>
                <w:b/>
                <w:sz w:val="22"/>
                <w:szCs w:val="22"/>
              </w:rPr>
              <w:t>Sl No.</w:t>
            </w:r>
          </w:p>
        </w:tc>
        <w:tc>
          <w:tcPr>
            <w:tcW w:w="4234" w:type="dxa"/>
            <w:shd w:val="clear" w:color="auto" w:fill="auto"/>
            <w:vAlign w:val="center"/>
          </w:tcPr>
          <w:p w:rsidR="003A0375" w:rsidRPr="0034555C" w:rsidRDefault="003A0375" w:rsidP="003A0375">
            <w:pPr>
              <w:rPr>
                <w:b/>
              </w:rPr>
            </w:pPr>
            <w:r w:rsidRPr="0034555C">
              <w:rPr>
                <w:b/>
                <w:sz w:val="22"/>
                <w:szCs w:val="22"/>
              </w:rPr>
              <w:t>Paper Name</w:t>
            </w:r>
          </w:p>
        </w:tc>
      </w:tr>
      <w:tr w:rsidR="003A0375" w:rsidRPr="00EA644C" w:rsidTr="003A0375">
        <w:trPr>
          <w:jc w:val="center"/>
        </w:trPr>
        <w:tc>
          <w:tcPr>
            <w:tcW w:w="1188" w:type="dxa"/>
            <w:shd w:val="clear" w:color="auto" w:fill="auto"/>
            <w:vAlign w:val="center"/>
          </w:tcPr>
          <w:p w:rsidR="003A0375" w:rsidRPr="00EA644C" w:rsidRDefault="003A0375" w:rsidP="003A0375">
            <w:pPr>
              <w:numPr>
                <w:ilvl w:val="0"/>
                <w:numId w:val="42"/>
              </w:numPr>
              <w:jc w:val="center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3A0375" w:rsidRPr="0034555C" w:rsidRDefault="003A0375" w:rsidP="003A0375">
            <w:pPr>
              <w:rPr>
                <w:sz w:val="22"/>
                <w:szCs w:val="22"/>
                <w:lang w:val="en-US"/>
              </w:rPr>
            </w:pPr>
            <w:r w:rsidRPr="0034555C">
              <w:rPr>
                <w:sz w:val="22"/>
                <w:szCs w:val="22"/>
              </w:rPr>
              <w:t>Machine Learning</w:t>
            </w:r>
          </w:p>
        </w:tc>
      </w:tr>
      <w:tr w:rsidR="003A0375" w:rsidRPr="00EA644C" w:rsidTr="003A0375">
        <w:trPr>
          <w:jc w:val="center"/>
        </w:trPr>
        <w:tc>
          <w:tcPr>
            <w:tcW w:w="1188" w:type="dxa"/>
            <w:shd w:val="clear" w:color="auto" w:fill="auto"/>
            <w:vAlign w:val="center"/>
          </w:tcPr>
          <w:p w:rsidR="003A0375" w:rsidRPr="00EA644C" w:rsidRDefault="003A0375" w:rsidP="003A0375">
            <w:pPr>
              <w:numPr>
                <w:ilvl w:val="0"/>
                <w:numId w:val="42"/>
              </w:numPr>
              <w:jc w:val="center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3A0375" w:rsidRPr="0034555C" w:rsidRDefault="003A0375" w:rsidP="003A0375">
            <w:pPr>
              <w:divId w:val="674764927"/>
              <w:rPr>
                <w:sz w:val="22"/>
                <w:szCs w:val="22"/>
              </w:rPr>
            </w:pPr>
            <w:r w:rsidRPr="0034555C">
              <w:rPr>
                <w:sz w:val="22"/>
                <w:szCs w:val="22"/>
              </w:rPr>
              <w:t>Multimedia Technology</w:t>
            </w:r>
          </w:p>
        </w:tc>
      </w:tr>
      <w:tr w:rsidR="003A0375" w:rsidRPr="00EA644C" w:rsidTr="003A0375">
        <w:trPr>
          <w:jc w:val="center"/>
        </w:trPr>
        <w:tc>
          <w:tcPr>
            <w:tcW w:w="1188" w:type="dxa"/>
            <w:shd w:val="clear" w:color="auto" w:fill="auto"/>
            <w:vAlign w:val="center"/>
          </w:tcPr>
          <w:p w:rsidR="003A0375" w:rsidRPr="00EA644C" w:rsidRDefault="003A0375" w:rsidP="003A0375">
            <w:pPr>
              <w:numPr>
                <w:ilvl w:val="0"/>
                <w:numId w:val="42"/>
              </w:numPr>
              <w:jc w:val="center"/>
            </w:pPr>
          </w:p>
        </w:tc>
        <w:tc>
          <w:tcPr>
            <w:tcW w:w="4234" w:type="dxa"/>
            <w:shd w:val="clear" w:color="auto" w:fill="auto"/>
            <w:vAlign w:val="center"/>
          </w:tcPr>
          <w:p w:rsidR="003A0375" w:rsidRPr="0034555C" w:rsidRDefault="003A0375" w:rsidP="003A0375">
            <w:pPr>
              <w:divId w:val="2112964948"/>
              <w:rPr>
                <w:sz w:val="22"/>
                <w:szCs w:val="22"/>
              </w:rPr>
            </w:pPr>
            <w:r w:rsidRPr="0034555C">
              <w:rPr>
                <w:sz w:val="22"/>
                <w:szCs w:val="22"/>
              </w:rPr>
              <w:t>Service oriented Architecture</w:t>
            </w:r>
          </w:p>
        </w:tc>
      </w:tr>
    </w:tbl>
    <w:p w:rsidR="00703FAD" w:rsidRPr="00EA644C" w:rsidRDefault="00703FAD" w:rsidP="004364CA">
      <w:pPr>
        <w:jc w:val="both"/>
        <w:rPr>
          <w:sz w:val="22"/>
          <w:szCs w:val="22"/>
        </w:rPr>
      </w:pPr>
    </w:p>
    <w:p w:rsidR="008B5C6D" w:rsidRDefault="008B5C6D" w:rsidP="008B5C6D">
      <w:pPr>
        <w:jc w:val="center"/>
        <w:rPr>
          <w:b/>
          <w:sz w:val="28"/>
          <w:szCs w:val="22"/>
          <w:u w:val="single"/>
        </w:rPr>
      </w:pPr>
      <w:r w:rsidRPr="00EA644C">
        <w:rPr>
          <w:b/>
          <w:sz w:val="28"/>
          <w:szCs w:val="22"/>
          <w:u w:val="single"/>
        </w:rPr>
        <w:t>Semester</w:t>
      </w:r>
      <w:r>
        <w:rPr>
          <w:b/>
          <w:sz w:val="28"/>
          <w:szCs w:val="22"/>
          <w:u w:val="single"/>
        </w:rPr>
        <w:t>-5</w:t>
      </w:r>
    </w:p>
    <w:p w:rsidR="008B5C6D" w:rsidRDefault="008B5C6D" w:rsidP="008B5C6D">
      <w:pPr>
        <w:jc w:val="center"/>
        <w:rPr>
          <w:b/>
          <w:sz w:val="28"/>
          <w:szCs w:val="22"/>
          <w:u w:val="single"/>
        </w:rPr>
      </w:pPr>
    </w:p>
    <w:tbl>
      <w:tblPr>
        <w:tblStyle w:val="ListTable3"/>
        <w:tblW w:w="64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1347"/>
        <w:gridCol w:w="1084"/>
        <w:gridCol w:w="1048"/>
        <w:gridCol w:w="827"/>
        <w:gridCol w:w="1292"/>
      </w:tblGrid>
      <w:tr w:rsidR="000C2D2C" w:rsidRPr="000C2D2C" w:rsidTr="000C2D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Contact hr.</w:t>
            </w:r>
          </w:p>
        </w:tc>
      </w:tr>
      <w:tr w:rsidR="000C2D2C" w:rsidRPr="000C2D2C" w:rsidTr="000C2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0C2D2C" w:rsidRPr="000C2D2C" w:rsidRDefault="000C2D2C" w:rsidP="000C2D2C">
            <w:pPr>
              <w:pStyle w:val="ListParagraph"/>
              <w:numPr>
                <w:ilvl w:val="0"/>
                <w:numId w:val="43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Thesis work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2</w:t>
            </w:r>
          </w:p>
        </w:tc>
      </w:tr>
      <w:tr w:rsidR="000C2D2C" w:rsidRPr="000C2D2C" w:rsidTr="000C2D2C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0C2D2C" w:rsidRPr="000C2D2C" w:rsidRDefault="000C2D2C" w:rsidP="000C2D2C">
            <w:pPr>
              <w:pStyle w:val="ListParagraph"/>
              <w:numPr>
                <w:ilvl w:val="0"/>
                <w:numId w:val="43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Viva-Voice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0C2D2C" w:rsidRPr="000C2D2C" w:rsidRDefault="000C2D2C" w:rsidP="000C2D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0</w:t>
            </w:r>
          </w:p>
        </w:tc>
      </w:tr>
      <w:tr w:rsidR="000C2D2C" w:rsidRPr="000C2D2C" w:rsidTr="000C2D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vAlign w:val="center"/>
          </w:tcPr>
          <w:p w:rsidR="000C2D2C" w:rsidRPr="000C2D2C" w:rsidRDefault="000C2D2C" w:rsidP="000C2D2C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:rsidR="000C2D2C" w:rsidRPr="000C2D2C" w:rsidRDefault="000C2D2C" w:rsidP="000C2D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0C2D2C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0C2D2C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0C2D2C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0C2D2C">
              <w:rPr>
                <w:b/>
                <w:noProof/>
                <w:sz w:val="22"/>
                <w:szCs w:val="22"/>
                <w:lang w:val="en-US"/>
              </w:rPr>
              <w:t>12</w:t>
            </w:r>
            <w:r w:rsidRPr="000C2D2C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0C2D2C" w:rsidRPr="000C2D2C" w:rsidRDefault="000C2D2C" w:rsidP="000C2D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0C2D2C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0C2D2C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0C2D2C">
              <w:rPr>
                <w:b/>
                <w:sz w:val="22"/>
                <w:szCs w:val="22"/>
                <w:lang w:val="en-US"/>
              </w:rPr>
              <w:fldChar w:fldCharType="separate"/>
            </w:r>
            <w:r>
              <w:rPr>
                <w:b/>
                <w:noProof/>
                <w:sz w:val="22"/>
                <w:szCs w:val="22"/>
                <w:lang w:val="en-US"/>
              </w:rPr>
              <w:t>12</w:t>
            </w:r>
            <w:r w:rsidRPr="000C2D2C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:rsidR="00CD1BBC" w:rsidRDefault="00CD1BBC" w:rsidP="00245021">
      <w:pPr>
        <w:jc w:val="center"/>
        <w:rPr>
          <w:b/>
          <w:sz w:val="28"/>
          <w:szCs w:val="22"/>
          <w:u w:val="single"/>
        </w:rPr>
      </w:pPr>
    </w:p>
    <w:p w:rsidR="00245021" w:rsidRDefault="00245021" w:rsidP="00245021">
      <w:pPr>
        <w:jc w:val="center"/>
        <w:rPr>
          <w:b/>
          <w:sz w:val="28"/>
          <w:szCs w:val="22"/>
          <w:u w:val="single"/>
        </w:rPr>
      </w:pPr>
      <w:r w:rsidRPr="00EA644C">
        <w:rPr>
          <w:b/>
          <w:sz w:val="28"/>
          <w:szCs w:val="22"/>
          <w:u w:val="single"/>
        </w:rPr>
        <w:t>Semester</w:t>
      </w:r>
      <w:r>
        <w:rPr>
          <w:b/>
          <w:sz w:val="28"/>
          <w:szCs w:val="22"/>
          <w:u w:val="single"/>
        </w:rPr>
        <w:t>-6</w:t>
      </w:r>
    </w:p>
    <w:p w:rsidR="00245021" w:rsidRDefault="00245021" w:rsidP="00245021">
      <w:pPr>
        <w:jc w:val="center"/>
        <w:rPr>
          <w:b/>
          <w:sz w:val="28"/>
          <w:szCs w:val="22"/>
          <w:u w:val="single"/>
        </w:rPr>
      </w:pPr>
    </w:p>
    <w:tbl>
      <w:tblPr>
        <w:tblStyle w:val="ListTable3"/>
        <w:tblW w:w="64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1347"/>
        <w:gridCol w:w="1084"/>
        <w:gridCol w:w="1048"/>
        <w:gridCol w:w="827"/>
        <w:gridCol w:w="1292"/>
      </w:tblGrid>
      <w:tr w:rsidR="00245021" w:rsidRPr="000C2D2C" w:rsidTr="00FE0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3F3F3"/>
                <w:sz w:val="22"/>
                <w:szCs w:val="22"/>
                <w:lang w:val="en-US"/>
              </w:rPr>
            </w:pPr>
            <w:r w:rsidRPr="000C2D2C">
              <w:rPr>
                <w:color w:val="F3F3F3"/>
                <w:sz w:val="22"/>
                <w:szCs w:val="22"/>
                <w:lang w:val="en-US"/>
              </w:rPr>
              <w:t>Contact hr.</w:t>
            </w:r>
          </w:p>
        </w:tc>
      </w:tr>
      <w:tr w:rsidR="00245021" w:rsidRPr="000C2D2C" w:rsidTr="00FE0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245021" w:rsidRPr="000C2D2C" w:rsidRDefault="00245021" w:rsidP="00245021">
            <w:pPr>
              <w:pStyle w:val="ListParagraph"/>
              <w:numPr>
                <w:ilvl w:val="0"/>
                <w:numId w:val="44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Thesis work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2</w:t>
            </w:r>
          </w:p>
        </w:tc>
      </w:tr>
      <w:tr w:rsidR="00245021" w:rsidRPr="000C2D2C" w:rsidTr="00FE0A67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245021" w:rsidRPr="000C2D2C" w:rsidRDefault="00245021" w:rsidP="00245021">
            <w:pPr>
              <w:pStyle w:val="ListParagraph"/>
              <w:numPr>
                <w:ilvl w:val="0"/>
                <w:numId w:val="44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Viva-Voice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0C2D2C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245021" w:rsidRPr="000C2D2C" w:rsidRDefault="00245021" w:rsidP="00FE0A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0</w:t>
            </w:r>
          </w:p>
        </w:tc>
      </w:tr>
      <w:tr w:rsidR="00245021" w:rsidRPr="000C2D2C" w:rsidTr="00FE0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vAlign w:val="center"/>
          </w:tcPr>
          <w:p w:rsidR="00245021" w:rsidRPr="000C2D2C" w:rsidRDefault="00245021" w:rsidP="00FE0A67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:rsidR="00245021" w:rsidRPr="000C2D2C" w:rsidRDefault="00245021" w:rsidP="00FE0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0C2D2C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0C2D2C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0C2D2C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0C2D2C">
              <w:rPr>
                <w:b/>
                <w:noProof/>
                <w:sz w:val="22"/>
                <w:szCs w:val="22"/>
                <w:lang w:val="en-US"/>
              </w:rPr>
              <w:t>12</w:t>
            </w:r>
            <w:r w:rsidRPr="000C2D2C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0" w:type="auto"/>
            <w:vAlign w:val="center"/>
          </w:tcPr>
          <w:p w:rsidR="00245021" w:rsidRPr="000C2D2C" w:rsidRDefault="00245021" w:rsidP="00FE0A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0C2D2C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0C2D2C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0C2D2C">
              <w:rPr>
                <w:b/>
                <w:sz w:val="22"/>
                <w:szCs w:val="22"/>
                <w:lang w:val="en-US"/>
              </w:rPr>
              <w:fldChar w:fldCharType="separate"/>
            </w:r>
            <w:r>
              <w:rPr>
                <w:b/>
                <w:noProof/>
                <w:sz w:val="22"/>
                <w:szCs w:val="22"/>
                <w:lang w:val="en-US"/>
              </w:rPr>
              <w:t>12</w:t>
            </w:r>
            <w:r w:rsidRPr="000C2D2C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:rsidR="00703FAD" w:rsidRPr="00EA644C" w:rsidRDefault="00703FAD" w:rsidP="00CD1BBC">
      <w:pPr>
        <w:jc w:val="both"/>
        <w:rPr>
          <w:b/>
          <w:sz w:val="22"/>
          <w:szCs w:val="22"/>
          <w:u w:val="single"/>
        </w:rPr>
      </w:pPr>
    </w:p>
    <w:sectPr w:rsidR="00703FAD" w:rsidRPr="00EA644C" w:rsidSect="00703FAD">
      <w:headerReference w:type="default" r:id="rId8"/>
      <w:footerReference w:type="default" r:id="rId9"/>
      <w:pgSz w:w="11906" w:h="16838" w:code="9"/>
      <w:pgMar w:top="1678" w:right="720" w:bottom="1267" w:left="720" w:header="720" w:footer="5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3480" w:rsidRDefault="00293480" w:rsidP="00703FAD">
      <w:r>
        <w:separator/>
      </w:r>
    </w:p>
  </w:endnote>
  <w:endnote w:type="continuationSeparator" w:id="0">
    <w:p w:rsidR="00293480" w:rsidRDefault="00293480" w:rsidP="00703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betan Machine Uni">
    <w:altName w:val="Times New Roman"/>
    <w:charset w:val="00"/>
    <w:family w:val="auto"/>
    <w:pitch w:val="default"/>
    <w:sig w:usb0="00000001" w:usb1="10000000" w:usb2="04000040" w:usb3="00000000" w:csb0="2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1D65" w:rsidRDefault="00B61D65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 w:rsidR="00FD3B9F" w:rsidRPr="00FD3B9F">
      <w:rPr>
        <w:b/>
        <w:bCs/>
        <w:noProof/>
      </w:rPr>
      <w:t>3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>
      <w:rPr>
        <w:color w:val="7F7F7F"/>
        <w:spacing w:val="60"/>
      </w:rPr>
      <w:t>Page</w:t>
    </w:r>
  </w:p>
  <w:p w:rsidR="00B61D65" w:rsidRDefault="00B61D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3480" w:rsidRDefault="00293480" w:rsidP="00703FAD">
      <w:r>
        <w:separator/>
      </w:r>
    </w:p>
  </w:footnote>
  <w:footnote w:type="continuationSeparator" w:id="0">
    <w:p w:rsidR="00293480" w:rsidRDefault="00293480" w:rsidP="00703F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1D65" w:rsidRDefault="00B61D65">
    <w:pPr>
      <w:pStyle w:val="Header"/>
      <w:tabs>
        <w:tab w:val="left" w:pos="7380"/>
      </w:tabs>
    </w:pPr>
    <w:r>
      <w:rPr>
        <w:noProof/>
        <w:lang w:val="en-US"/>
      </w:rPr>
      <w:drawing>
        <wp:inline distT="0" distB="0" distL="0" distR="0">
          <wp:extent cx="1304925" cy="400050"/>
          <wp:effectExtent l="0" t="0" r="9525" b="0"/>
          <wp:docPr id="4097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304925" cy="40005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  <w:r w:rsidR="00A87A2C">
      <w:rPr>
        <w:noProof/>
        <w:lang w:val="en-US"/>
      </w:rPr>
      <mc:AlternateContent>
        <mc:Choice Requires="wpg">
          <w:drawing>
            <wp:anchor distT="0" distB="0" distL="0" distR="0" simplePos="0" relativeHeight="2" behindDoc="0" locked="0" layoutInCell="1" allowOverlap="1">
              <wp:simplePos x="0" y="0"/>
              <wp:positionH relativeFrom="column">
                <wp:align>center</wp:align>
              </wp:positionH>
              <wp:positionV relativeFrom="paragraph">
                <wp:posOffset>27305</wp:posOffset>
              </wp:positionV>
              <wp:extent cx="7734300" cy="457200"/>
              <wp:effectExtent l="17780" t="0" r="10795" b="10795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34300" cy="457200"/>
                        <a:chOff x="0" y="0"/>
                        <a:chExt cx="77343" cy="4572"/>
                      </a:xfrm>
                    </wpg:grpSpPr>
                    <wps:wsp>
                      <wps:cNvPr id="3" name="4100"/>
                      <wps:cNvSpPr txBox="1">
                        <a:spLocks noChangeArrowheads="1"/>
                      </wps:cNvSpPr>
                      <wps:spPr bwMode="auto">
                        <a:xfrm>
                          <a:off x="46329" y="0"/>
                          <a:ext cx="29147" cy="45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61D65" w:rsidRDefault="00B61D65">
                            <w:pPr>
                              <w:spacing w:line="240" w:lineRule="exact"/>
                              <w:jc w:val="right"/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  <w:sz w:val="22"/>
                                <w:szCs w:val="22"/>
                              </w:rPr>
                              <w:t>DG 1/2 New Town, Kolkata – 700156</w:t>
                            </w:r>
                          </w:p>
                          <w:p w:rsidR="00B61D65" w:rsidRDefault="00B61D65">
                            <w:pPr>
                              <w:spacing w:line="240" w:lineRule="exact"/>
                              <w:jc w:val="right"/>
                            </w:pPr>
                            <w:r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</w:rPr>
                              <w:t>www.snuniv.ac.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4101"/>
                      <wps:cNvCnPr>
                        <a:cxnSpLocks noChangeShapeType="1"/>
                      </wps:cNvCnPr>
                      <wps:spPr bwMode="auto">
                        <a:xfrm>
                          <a:off x="0" y="4495"/>
                          <a:ext cx="77343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4098" o:spid="_x0000_s1061" style="position:absolute;margin-left:0;margin-top:2.15pt;width:609pt;height:36pt;z-index:2;mso-wrap-distance-left:0;mso-wrap-distance-right:0;mso-position-horizontal:center" coordsize="77343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4100" o:spid="_x0000_s1062" type="#_x0000_t202" style="position:absolute;left:46329;width:29147;height:4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EAQL8A&#10;AADaAAAADwAAAGRycy9kb3ducmV2LnhtbESPzYoCMRCE74LvEFrwphl3RWQ0igjCnhb8PTeTdjI4&#10;6QxJ1NGnN4Lgsaiqr6j5srW1uJEPlWMFo2EGgrhwuuJSwWG/GUxBhIissXZMCh4UYLnoduaYa3fn&#10;Ld12sRQJwiFHBSbGJpcyFIYshqFriJN3dt5iTNKXUnu8J7it5U+WTaTFitOCwYbWhorL7moVnEr7&#10;PB1HjTfa1mP+fz72B1cp1e+1qxmISG38hj/tP63gF95X0g2Qi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/gQBAvwAAANoAAAAPAAAAAAAAAAAAAAAAAJgCAABkcnMvZG93bnJl&#10;di54bWxQSwUGAAAAAAQABAD1AAAAhAMAAAAA&#10;" stroked="f" strokeweight=".5pt">
                <v:textbox>
                  <w:txbxContent>
                    <w:p w:rsidR="00B61D65" w:rsidRDefault="00B61D65">
                      <w:pPr>
                        <w:spacing w:line="240" w:lineRule="exact"/>
                        <w:jc w:val="right"/>
                        <w:rPr>
                          <w:rFonts w:ascii="Tibetan Machine Uni" w:hAnsi="Tibetan Machine Uni" w:cs="Tibetan Machine Uni"/>
                          <w:i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rFonts w:ascii="Tibetan Machine Uni" w:hAnsi="Tibetan Machine Uni" w:cs="Tibetan Machine Uni"/>
                          <w:i/>
                          <w:iCs/>
                          <w:sz w:val="22"/>
                          <w:szCs w:val="22"/>
                        </w:rPr>
                        <w:t>DG 1/2 New Town, Kolkata – 700156</w:t>
                      </w:r>
                    </w:p>
                    <w:p w:rsidR="00B61D65" w:rsidRDefault="00B61D65">
                      <w:pPr>
                        <w:spacing w:line="240" w:lineRule="exact"/>
                        <w:jc w:val="right"/>
                      </w:pPr>
                      <w:r>
                        <w:rPr>
                          <w:rFonts w:ascii="Tibetan Machine Uni" w:hAnsi="Tibetan Machine Uni" w:cs="Tibetan Machine Uni"/>
                          <w:i/>
                          <w:iCs/>
                        </w:rPr>
                        <w:t>www.snuniv.ac.in</w:t>
                      </w:r>
                    </w:p>
                  </w:txbxContent>
                </v:textbox>
              </v:shape>
              <v:line id="4101" o:spid="_x0000_s1063" style="position:absolute;visibility:visible;mso-wrap-style:square" from="0,4495" to="77343,44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jHM8MAAADaAAAADwAAAGRycy9kb3ducmV2LnhtbESPwWrDMBBE74H+g9hCb4nsNgnFjWKC&#10;SyCFXuLkA7bWxja1Vo4kx87fV4VCj8PMvGE2+WQ6cSPnW8sK0kUCgriyuuVawfm0n7+C8AFZY2eZ&#10;FNzJQ759mG0w03bkI93KUIsIYZ+hgiaEPpPSVw0Z9AvbE0fvYp3BEKWrpXY4Rrjp5HOSrKXBluNC&#10;gz0VDVXf5WAUfKau7grW8mW8DF/Xfb96b5cfSj09Trs3EIGm8B/+ax+0giX8Xok3QG5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e4xzPDAAAA2gAAAA8AAAAAAAAAAAAA&#10;AAAAoQIAAGRycy9kb3ducmV2LnhtbFBLBQYAAAAABAAEAPkAAACRAwAAAAA=&#10;" strokecolor="#5b9bd5" strokeweight="1.5pt">
                <v:stroke joinstyle="miter"/>
              </v:line>
            </v:group>
          </w:pict>
        </mc:Fallback>
      </mc:AlternateContent>
    </w:r>
    <w:r>
      <w:tab/>
    </w:r>
  </w:p>
  <w:p w:rsidR="00B61D65" w:rsidRDefault="00B61D65">
    <w:pPr>
      <w:pStyle w:val="Header"/>
      <w:tabs>
        <w:tab w:val="left" w:pos="7380"/>
      </w:tabs>
    </w:pPr>
  </w:p>
  <w:p w:rsidR="00B61D65" w:rsidRDefault="00B61D65">
    <w:pPr>
      <w:pStyle w:val="Header"/>
      <w:tabs>
        <w:tab w:val="left" w:pos="7380"/>
      </w:tabs>
    </w:pPr>
  </w:p>
  <w:p w:rsidR="00B61D65" w:rsidRDefault="00B61D65">
    <w:pPr>
      <w:pStyle w:val="Header"/>
      <w:tabs>
        <w:tab w:val="left" w:pos="7380"/>
      </w:tabs>
      <w:jc w:val="center"/>
      <w:rPr>
        <w:b/>
        <w:sz w:val="16"/>
        <w:szCs w:val="16"/>
        <w:u w:val="single"/>
      </w:rPr>
    </w:pPr>
  </w:p>
  <w:p w:rsidR="00B61D65" w:rsidRDefault="00B61D65">
    <w:pPr>
      <w:pStyle w:val="Header"/>
      <w:tabs>
        <w:tab w:val="left" w:pos="7380"/>
      </w:tabs>
      <w:spacing w:line="240" w:lineRule="exact"/>
      <w:jc w:val="center"/>
      <w:rPr>
        <w:rFonts w:ascii="Tibetan Machine Uni" w:hAnsi="Tibetan Machine Uni" w:cs="Tibetan Machine Uni"/>
        <w:b/>
      </w:rPr>
    </w:pPr>
    <w:r>
      <w:rPr>
        <w:rFonts w:ascii="Tibetan Machine Uni" w:hAnsi="Tibetan Machine Uni" w:cs="Tibetan Machine Uni"/>
        <w:b/>
      </w:rPr>
      <w:t>School of Engineering &amp; Technology</w:t>
    </w:r>
  </w:p>
  <w:p w:rsidR="00B61D65" w:rsidRDefault="00B61D65">
    <w:pPr>
      <w:pStyle w:val="Header"/>
      <w:tabs>
        <w:tab w:val="left" w:pos="7380"/>
      </w:tabs>
      <w:spacing w:line="240" w:lineRule="exact"/>
      <w:jc w:val="center"/>
      <w:rPr>
        <w:rFonts w:ascii="Tibetan Machine Uni" w:hAnsi="Tibetan Machine Uni" w:cs="Tibetan Machine Uni"/>
        <w:b/>
      </w:rPr>
    </w:pPr>
    <w:r>
      <w:rPr>
        <w:rFonts w:ascii="Tibetan Machine Uni" w:hAnsi="Tibetan Machine Uni" w:cs="Tibetan Machine Uni"/>
        <w:b/>
      </w:rPr>
      <w:t xml:space="preserve">M. Tech in Computer Science &amp; Engineering </w:t>
    </w:r>
    <w:r w:rsidR="00EA644C">
      <w:rPr>
        <w:rFonts w:ascii="Tibetan Machine Uni" w:hAnsi="Tibetan Machine Uni" w:cs="Tibetan Machine Uni"/>
        <w:b/>
      </w:rPr>
      <w:t>(3 Years)</w:t>
    </w:r>
  </w:p>
  <w:p w:rsidR="00B61D65" w:rsidRDefault="00A87A2C">
    <w:pPr>
      <w:pStyle w:val="Header"/>
      <w:tabs>
        <w:tab w:val="left" w:pos="7380"/>
      </w:tabs>
      <w:jc w:val="center"/>
      <w:rPr>
        <w:b/>
      </w:rPr>
    </w:pPr>
    <w:r>
      <w:rPr>
        <w:noProof/>
        <w:lang w:val="en-US"/>
      </w:rPr>
      <mc:AlternateContent>
        <mc:Choice Requires="wps">
          <w:drawing>
            <wp:anchor distT="0" distB="0" distL="0" distR="0" simplePos="0" relativeHeight="3" behindDoc="0" locked="0" layoutInCell="1" allowOverlap="1">
              <wp:simplePos x="0" y="0"/>
              <wp:positionH relativeFrom="column">
                <wp:posOffset>205740</wp:posOffset>
              </wp:positionH>
              <wp:positionV relativeFrom="paragraph">
                <wp:posOffset>125730</wp:posOffset>
              </wp:positionV>
              <wp:extent cx="5486400" cy="0"/>
              <wp:effectExtent l="15240" t="12065" r="13335" b="6985"/>
              <wp:wrapNone/>
              <wp:docPr id="1" name="4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F5DA15" id="4102" o:spid="_x0000_s1026" style="position:absolute;z-index:3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16.2pt,9.9pt" to="448.2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" strokeweight="1pt">
              <v:stroke joinstyle="miter"/>
            </v:line>
          </w:pict>
        </mc:Fallback>
      </mc:AlternateContent>
    </w:r>
  </w:p>
  <w:p w:rsidR="00B61D65" w:rsidRDefault="00B61D65">
    <w:pPr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4EDA609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0000002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00000003"/>
    <w:multiLevelType w:val="hybridMultilevel"/>
    <w:tmpl w:val="78BC3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000004"/>
    <w:multiLevelType w:val="hybridMultilevel"/>
    <w:tmpl w:val="9DE03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hybridMultilevel"/>
    <w:tmpl w:val="2B68BBD6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00000006"/>
    <w:multiLevelType w:val="hybridMultilevel"/>
    <w:tmpl w:val="71BCC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0000007"/>
    <w:multiLevelType w:val="hybridMultilevel"/>
    <w:tmpl w:val="D512B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0000008"/>
    <w:multiLevelType w:val="hybridMultilevel"/>
    <w:tmpl w:val="BA562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0000009"/>
    <w:multiLevelType w:val="hybridMultilevel"/>
    <w:tmpl w:val="DD769CD2"/>
    <w:lvl w:ilvl="0" w:tplc="C360CE44">
      <w:start w:val="1"/>
      <w:numFmt w:val="decimal"/>
      <w:lvlText w:val="%1."/>
      <w:lvlJc w:val="left"/>
      <w:pPr>
        <w:ind w:left="4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>
    <w:nsid w:val="0000000A"/>
    <w:multiLevelType w:val="hybridMultilevel"/>
    <w:tmpl w:val="40D828B4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>
    <w:nsid w:val="0000000B"/>
    <w:multiLevelType w:val="hybridMultilevel"/>
    <w:tmpl w:val="08A87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000000C"/>
    <w:multiLevelType w:val="hybridMultilevel"/>
    <w:tmpl w:val="3410C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000000D"/>
    <w:multiLevelType w:val="hybridMultilevel"/>
    <w:tmpl w:val="493E3A48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>
    <w:nsid w:val="0000000E"/>
    <w:multiLevelType w:val="hybridMultilevel"/>
    <w:tmpl w:val="3CF05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000000F"/>
    <w:multiLevelType w:val="hybridMultilevel"/>
    <w:tmpl w:val="3C889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0000010"/>
    <w:multiLevelType w:val="hybridMultilevel"/>
    <w:tmpl w:val="10504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0000011"/>
    <w:multiLevelType w:val="hybridMultilevel"/>
    <w:tmpl w:val="E9F62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0000012"/>
    <w:multiLevelType w:val="hybridMultilevel"/>
    <w:tmpl w:val="79681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0000013"/>
    <w:multiLevelType w:val="hybridMultilevel"/>
    <w:tmpl w:val="AEEE53AA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9">
    <w:nsid w:val="00000014"/>
    <w:multiLevelType w:val="hybridMultilevel"/>
    <w:tmpl w:val="31EA4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0000015"/>
    <w:multiLevelType w:val="hybridMultilevel"/>
    <w:tmpl w:val="8B3CF20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0000016"/>
    <w:multiLevelType w:val="hybridMultilevel"/>
    <w:tmpl w:val="E7565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00000017"/>
    <w:multiLevelType w:val="hybridMultilevel"/>
    <w:tmpl w:val="E3804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0000018"/>
    <w:multiLevelType w:val="hybridMultilevel"/>
    <w:tmpl w:val="97C03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0000019"/>
    <w:multiLevelType w:val="hybridMultilevel"/>
    <w:tmpl w:val="098A7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000001A"/>
    <w:multiLevelType w:val="hybridMultilevel"/>
    <w:tmpl w:val="1D580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06009DC"/>
    <w:multiLevelType w:val="multilevel"/>
    <w:tmpl w:val="D990F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0D5E7AC7"/>
    <w:multiLevelType w:val="hybridMultilevel"/>
    <w:tmpl w:val="CEEA6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4094BD8"/>
    <w:multiLevelType w:val="hybridMultilevel"/>
    <w:tmpl w:val="E1C04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184F425D"/>
    <w:multiLevelType w:val="hybridMultilevel"/>
    <w:tmpl w:val="548280F0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0">
    <w:nsid w:val="25AA264D"/>
    <w:multiLevelType w:val="hybridMultilevel"/>
    <w:tmpl w:val="78BC3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1D203AA"/>
    <w:multiLevelType w:val="multilevel"/>
    <w:tmpl w:val="8F346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33766178"/>
    <w:multiLevelType w:val="hybridMultilevel"/>
    <w:tmpl w:val="5C1E809E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3">
    <w:nsid w:val="355D7BAD"/>
    <w:multiLevelType w:val="hybridMultilevel"/>
    <w:tmpl w:val="9202D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398E2D7A"/>
    <w:multiLevelType w:val="hybridMultilevel"/>
    <w:tmpl w:val="493E3A48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5">
    <w:nsid w:val="3AE75D00"/>
    <w:multiLevelType w:val="hybridMultilevel"/>
    <w:tmpl w:val="548280F0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6">
    <w:nsid w:val="41912188"/>
    <w:multiLevelType w:val="hybridMultilevel"/>
    <w:tmpl w:val="5C1E809E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7">
    <w:nsid w:val="4D63257C"/>
    <w:multiLevelType w:val="hybridMultilevel"/>
    <w:tmpl w:val="A4C6C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F7E4FA5"/>
    <w:multiLevelType w:val="hybridMultilevel"/>
    <w:tmpl w:val="509E1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37B609B"/>
    <w:multiLevelType w:val="hybridMultilevel"/>
    <w:tmpl w:val="79681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8E75BBF"/>
    <w:multiLevelType w:val="hybridMultilevel"/>
    <w:tmpl w:val="F0105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0137258"/>
    <w:multiLevelType w:val="hybridMultilevel"/>
    <w:tmpl w:val="9202D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5111A19"/>
    <w:multiLevelType w:val="hybridMultilevel"/>
    <w:tmpl w:val="04C42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59F4E7F"/>
    <w:multiLevelType w:val="hybridMultilevel"/>
    <w:tmpl w:val="548280F0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1"/>
  </w:num>
  <w:num w:numId="2">
    <w:abstractNumId w:val="12"/>
  </w:num>
  <w:num w:numId="3">
    <w:abstractNumId w:val="18"/>
  </w:num>
  <w:num w:numId="4">
    <w:abstractNumId w:val="9"/>
  </w:num>
  <w:num w:numId="5">
    <w:abstractNumId w:val="4"/>
  </w:num>
  <w:num w:numId="6">
    <w:abstractNumId w:val="0"/>
  </w:num>
  <w:num w:numId="7">
    <w:abstractNumId w:val="20"/>
  </w:num>
  <w:num w:numId="8">
    <w:abstractNumId w:val="13"/>
  </w:num>
  <w:num w:numId="9">
    <w:abstractNumId w:val="19"/>
  </w:num>
  <w:num w:numId="10">
    <w:abstractNumId w:val="21"/>
  </w:num>
  <w:num w:numId="11">
    <w:abstractNumId w:val="14"/>
  </w:num>
  <w:num w:numId="12">
    <w:abstractNumId w:val="5"/>
  </w:num>
  <w:num w:numId="13">
    <w:abstractNumId w:val="3"/>
  </w:num>
  <w:num w:numId="14">
    <w:abstractNumId w:val="24"/>
  </w:num>
  <w:num w:numId="15">
    <w:abstractNumId w:val="8"/>
  </w:num>
  <w:num w:numId="16">
    <w:abstractNumId w:val="11"/>
  </w:num>
  <w:num w:numId="17">
    <w:abstractNumId w:val="2"/>
  </w:num>
  <w:num w:numId="18">
    <w:abstractNumId w:val="22"/>
  </w:num>
  <w:num w:numId="19">
    <w:abstractNumId w:val="17"/>
  </w:num>
  <w:num w:numId="20">
    <w:abstractNumId w:val="6"/>
  </w:num>
  <w:num w:numId="21">
    <w:abstractNumId w:val="7"/>
  </w:num>
  <w:num w:numId="22">
    <w:abstractNumId w:val="28"/>
  </w:num>
  <w:num w:numId="23">
    <w:abstractNumId w:val="15"/>
  </w:num>
  <w:num w:numId="24">
    <w:abstractNumId w:val="23"/>
  </w:num>
  <w:num w:numId="25">
    <w:abstractNumId w:val="10"/>
  </w:num>
  <w:num w:numId="26">
    <w:abstractNumId w:val="25"/>
  </w:num>
  <w:num w:numId="27">
    <w:abstractNumId w:val="16"/>
  </w:num>
  <w:num w:numId="28">
    <w:abstractNumId w:val="39"/>
  </w:num>
  <w:num w:numId="29">
    <w:abstractNumId w:val="30"/>
  </w:num>
  <w:num w:numId="30">
    <w:abstractNumId w:val="40"/>
  </w:num>
  <w:num w:numId="31">
    <w:abstractNumId w:val="38"/>
  </w:num>
  <w:num w:numId="32">
    <w:abstractNumId w:val="27"/>
  </w:num>
  <w:num w:numId="33">
    <w:abstractNumId w:val="26"/>
  </w:num>
  <w:num w:numId="34">
    <w:abstractNumId w:val="31"/>
  </w:num>
  <w:num w:numId="35">
    <w:abstractNumId w:val="37"/>
  </w:num>
  <w:num w:numId="36">
    <w:abstractNumId w:val="42"/>
  </w:num>
  <w:num w:numId="37">
    <w:abstractNumId w:val="41"/>
  </w:num>
  <w:num w:numId="38">
    <w:abstractNumId w:val="33"/>
  </w:num>
  <w:num w:numId="39">
    <w:abstractNumId w:val="36"/>
  </w:num>
  <w:num w:numId="40">
    <w:abstractNumId w:val="32"/>
  </w:num>
  <w:num w:numId="41">
    <w:abstractNumId w:val="34"/>
  </w:num>
  <w:num w:numId="42">
    <w:abstractNumId w:val="43"/>
  </w:num>
  <w:num w:numId="43">
    <w:abstractNumId w:val="35"/>
  </w:num>
  <w:num w:numId="4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DGwMDU1MjEAAiUdpeDU4uLM/DyQAuNaAACSb3AsAAAA"/>
  </w:docVars>
  <w:rsids>
    <w:rsidRoot w:val="00703FAD"/>
    <w:rsid w:val="00091CD0"/>
    <w:rsid w:val="000A042E"/>
    <w:rsid w:val="000C2D2C"/>
    <w:rsid w:val="000D45C0"/>
    <w:rsid w:val="000E323B"/>
    <w:rsid w:val="00107503"/>
    <w:rsid w:val="001216C7"/>
    <w:rsid w:val="00122C52"/>
    <w:rsid w:val="00130570"/>
    <w:rsid w:val="001309BA"/>
    <w:rsid w:val="001629A1"/>
    <w:rsid w:val="00166A86"/>
    <w:rsid w:val="001726D8"/>
    <w:rsid w:val="00182473"/>
    <w:rsid w:val="00185183"/>
    <w:rsid w:val="001867E4"/>
    <w:rsid w:val="001A5B35"/>
    <w:rsid w:val="001B4587"/>
    <w:rsid w:val="001C5ED6"/>
    <w:rsid w:val="001D2BC5"/>
    <w:rsid w:val="00233217"/>
    <w:rsid w:val="00242529"/>
    <w:rsid w:val="00245021"/>
    <w:rsid w:val="0026561F"/>
    <w:rsid w:val="00273A09"/>
    <w:rsid w:val="0027476E"/>
    <w:rsid w:val="00281951"/>
    <w:rsid w:val="00284699"/>
    <w:rsid w:val="002862FC"/>
    <w:rsid w:val="00293480"/>
    <w:rsid w:val="002D1E6F"/>
    <w:rsid w:val="002E1EE8"/>
    <w:rsid w:val="002E69EF"/>
    <w:rsid w:val="003061E5"/>
    <w:rsid w:val="00306C79"/>
    <w:rsid w:val="00341136"/>
    <w:rsid w:val="0034555C"/>
    <w:rsid w:val="00360DA9"/>
    <w:rsid w:val="00362934"/>
    <w:rsid w:val="00385533"/>
    <w:rsid w:val="00394730"/>
    <w:rsid w:val="00396083"/>
    <w:rsid w:val="003A0375"/>
    <w:rsid w:val="003B7A49"/>
    <w:rsid w:val="003C0339"/>
    <w:rsid w:val="003C2FD8"/>
    <w:rsid w:val="003C3C01"/>
    <w:rsid w:val="003D0387"/>
    <w:rsid w:val="003D480E"/>
    <w:rsid w:val="004142F7"/>
    <w:rsid w:val="00430F96"/>
    <w:rsid w:val="00434E3E"/>
    <w:rsid w:val="004364CA"/>
    <w:rsid w:val="004418EF"/>
    <w:rsid w:val="004439E2"/>
    <w:rsid w:val="004844E4"/>
    <w:rsid w:val="004861D5"/>
    <w:rsid w:val="0050482B"/>
    <w:rsid w:val="0052056F"/>
    <w:rsid w:val="00526B2F"/>
    <w:rsid w:val="00541584"/>
    <w:rsid w:val="00555DCC"/>
    <w:rsid w:val="005567EC"/>
    <w:rsid w:val="0056485D"/>
    <w:rsid w:val="00582A26"/>
    <w:rsid w:val="00585E7F"/>
    <w:rsid w:val="005B3717"/>
    <w:rsid w:val="005B749A"/>
    <w:rsid w:val="005C15A3"/>
    <w:rsid w:val="005D0B61"/>
    <w:rsid w:val="005E3311"/>
    <w:rsid w:val="005F1CBE"/>
    <w:rsid w:val="005F67F4"/>
    <w:rsid w:val="0062005E"/>
    <w:rsid w:val="006200F0"/>
    <w:rsid w:val="006200F7"/>
    <w:rsid w:val="00622EB8"/>
    <w:rsid w:val="006375A3"/>
    <w:rsid w:val="00640874"/>
    <w:rsid w:val="006677F0"/>
    <w:rsid w:val="00673DB3"/>
    <w:rsid w:val="00684B37"/>
    <w:rsid w:val="00692E16"/>
    <w:rsid w:val="006B33DE"/>
    <w:rsid w:val="006C1F80"/>
    <w:rsid w:val="006C44FA"/>
    <w:rsid w:val="006D4B86"/>
    <w:rsid w:val="006F0A9F"/>
    <w:rsid w:val="006F7AF5"/>
    <w:rsid w:val="007013D2"/>
    <w:rsid w:val="00703FAD"/>
    <w:rsid w:val="00705EB7"/>
    <w:rsid w:val="0071275A"/>
    <w:rsid w:val="00722C14"/>
    <w:rsid w:val="00727E0C"/>
    <w:rsid w:val="00734893"/>
    <w:rsid w:val="00737F1B"/>
    <w:rsid w:val="007560F1"/>
    <w:rsid w:val="007661F1"/>
    <w:rsid w:val="0076623A"/>
    <w:rsid w:val="00767A8C"/>
    <w:rsid w:val="00791E5B"/>
    <w:rsid w:val="007B3417"/>
    <w:rsid w:val="007D3580"/>
    <w:rsid w:val="007D7A2B"/>
    <w:rsid w:val="007E683C"/>
    <w:rsid w:val="007F7447"/>
    <w:rsid w:val="008044D4"/>
    <w:rsid w:val="0081164D"/>
    <w:rsid w:val="00812A81"/>
    <w:rsid w:val="0082535C"/>
    <w:rsid w:val="00836062"/>
    <w:rsid w:val="00837BBF"/>
    <w:rsid w:val="00840546"/>
    <w:rsid w:val="008544C9"/>
    <w:rsid w:val="00870285"/>
    <w:rsid w:val="00872DAE"/>
    <w:rsid w:val="00886855"/>
    <w:rsid w:val="008B5C6D"/>
    <w:rsid w:val="008E2E89"/>
    <w:rsid w:val="008F69EE"/>
    <w:rsid w:val="00930193"/>
    <w:rsid w:val="00933B27"/>
    <w:rsid w:val="00945A4E"/>
    <w:rsid w:val="00973C46"/>
    <w:rsid w:val="00981275"/>
    <w:rsid w:val="00991931"/>
    <w:rsid w:val="009C40C4"/>
    <w:rsid w:val="009D2B43"/>
    <w:rsid w:val="00A066AC"/>
    <w:rsid w:val="00A06FDA"/>
    <w:rsid w:val="00A14504"/>
    <w:rsid w:val="00A5145A"/>
    <w:rsid w:val="00A87A2C"/>
    <w:rsid w:val="00A91A8C"/>
    <w:rsid w:val="00AB628D"/>
    <w:rsid w:val="00AC44B7"/>
    <w:rsid w:val="00AE76A4"/>
    <w:rsid w:val="00AF0027"/>
    <w:rsid w:val="00B00A54"/>
    <w:rsid w:val="00B020B4"/>
    <w:rsid w:val="00B07C5A"/>
    <w:rsid w:val="00B15E02"/>
    <w:rsid w:val="00B17E81"/>
    <w:rsid w:val="00B2774A"/>
    <w:rsid w:val="00B52928"/>
    <w:rsid w:val="00B61D65"/>
    <w:rsid w:val="00B64D95"/>
    <w:rsid w:val="00B65059"/>
    <w:rsid w:val="00B76FCB"/>
    <w:rsid w:val="00B80731"/>
    <w:rsid w:val="00B85429"/>
    <w:rsid w:val="00BA6C44"/>
    <w:rsid w:val="00BB7527"/>
    <w:rsid w:val="00BB7E68"/>
    <w:rsid w:val="00BD1EE9"/>
    <w:rsid w:val="00BE02DB"/>
    <w:rsid w:val="00BF7E86"/>
    <w:rsid w:val="00C05B9F"/>
    <w:rsid w:val="00C17D4D"/>
    <w:rsid w:val="00C229E6"/>
    <w:rsid w:val="00C36F6E"/>
    <w:rsid w:val="00C70B2C"/>
    <w:rsid w:val="00C95C6F"/>
    <w:rsid w:val="00CD1BBC"/>
    <w:rsid w:val="00D32527"/>
    <w:rsid w:val="00D423DA"/>
    <w:rsid w:val="00D43D41"/>
    <w:rsid w:val="00D66423"/>
    <w:rsid w:val="00D93418"/>
    <w:rsid w:val="00DA6A39"/>
    <w:rsid w:val="00DB4C7D"/>
    <w:rsid w:val="00DC0392"/>
    <w:rsid w:val="00DC4C62"/>
    <w:rsid w:val="00DE50BC"/>
    <w:rsid w:val="00DF41EF"/>
    <w:rsid w:val="00E0415F"/>
    <w:rsid w:val="00E16A23"/>
    <w:rsid w:val="00E245DF"/>
    <w:rsid w:val="00E4577F"/>
    <w:rsid w:val="00E63673"/>
    <w:rsid w:val="00E857DE"/>
    <w:rsid w:val="00E952EF"/>
    <w:rsid w:val="00E95D66"/>
    <w:rsid w:val="00EA644C"/>
    <w:rsid w:val="00EB1B0E"/>
    <w:rsid w:val="00EC37CA"/>
    <w:rsid w:val="00EC4E22"/>
    <w:rsid w:val="00ED467E"/>
    <w:rsid w:val="00F2419B"/>
    <w:rsid w:val="00F4400B"/>
    <w:rsid w:val="00F443D3"/>
    <w:rsid w:val="00F738D8"/>
    <w:rsid w:val="00FA3ED9"/>
    <w:rsid w:val="00FA479F"/>
    <w:rsid w:val="00FC2C16"/>
    <w:rsid w:val="00FD3B9F"/>
    <w:rsid w:val="00FD65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336FA44-C5B9-4793-94BF-1EAC363EA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3F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qFormat/>
    <w:rsid w:val="00703FAD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703FAD"/>
    <w:pPr>
      <w:keepNext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link w:val="Heading3Char"/>
    <w:qFormat/>
    <w:rsid w:val="00703FAD"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link w:val="Heading4Char"/>
    <w:qFormat/>
    <w:rsid w:val="00703FAD"/>
    <w:pPr>
      <w:keepNext/>
      <w:jc w:val="center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qFormat/>
    <w:rsid w:val="00703FAD"/>
    <w:pPr>
      <w:keepNext/>
      <w:jc w:val="center"/>
      <w:outlineLvl w:val="4"/>
    </w:pPr>
    <w:rPr>
      <w:b/>
      <w:bCs/>
      <w:color w:val="000000"/>
    </w:rPr>
  </w:style>
  <w:style w:type="paragraph" w:styleId="Heading6">
    <w:name w:val="heading 6"/>
    <w:basedOn w:val="Normal"/>
    <w:next w:val="Normal"/>
    <w:link w:val="Heading6Char"/>
    <w:qFormat/>
    <w:rsid w:val="00703FAD"/>
    <w:pPr>
      <w:keepNext/>
      <w:jc w:val="center"/>
      <w:outlineLvl w:val="5"/>
    </w:pPr>
    <w:rPr>
      <w:b/>
      <w:bCs/>
      <w:sz w:val="20"/>
    </w:rPr>
  </w:style>
  <w:style w:type="paragraph" w:styleId="Heading7">
    <w:name w:val="heading 7"/>
    <w:basedOn w:val="Normal"/>
    <w:next w:val="Normal"/>
    <w:link w:val="Heading7Char"/>
    <w:qFormat/>
    <w:rsid w:val="00703FAD"/>
    <w:pPr>
      <w:keepNext/>
      <w:jc w:val="center"/>
      <w:outlineLvl w:val="6"/>
    </w:pPr>
    <w:rPr>
      <w:b/>
      <w:bCs/>
      <w:sz w:val="18"/>
    </w:rPr>
  </w:style>
  <w:style w:type="paragraph" w:styleId="Heading8">
    <w:name w:val="heading 8"/>
    <w:basedOn w:val="Normal"/>
    <w:next w:val="Normal"/>
    <w:link w:val="Heading8Char"/>
    <w:qFormat/>
    <w:rsid w:val="00703FAD"/>
    <w:pPr>
      <w:keepNext/>
      <w:outlineLvl w:val="7"/>
    </w:pPr>
    <w:rPr>
      <w:b/>
      <w:bCs/>
      <w:i/>
      <w:iCs/>
      <w:u w:val="single"/>
    </w:rPr>
  </w:style>
  <w:style w:type="paragraph" w:styleId="Heading9">
    <w:name w:val="heading 9"/>
    <w:basedOn w:val="Normal"/>
    <w:next w:val="Normal"/>
    <w:link w:val="Heading9Char"/>
    <w:qFormat/>
    <w:rsid w:val="00703FAD"/>
    <w:pPr>
      <w:keepNext/>
      <w:outlineLvl w:val="8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03FAD"/>
    <w:rPr>
      <w:rFonts w:ascii="Times New Roman" w:eastAsia="Times New Roman" w:hAnsi="Times New Roman" w:cs="Times New Roman"/>
      <w:b/>
      <w:bCs/>
      <w:sz w:val="24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rsid w:val="00703FAD"/>
    <w:rPr>
      <w:rFonts w:ascii="Times New Roman" w:eastAsia="Times New Roman" w:hAnsi="Times New Roman" w:cs="Times New Roman"/>
      <w:b/>
      <w:bCs/>
      <w:i/>
      <w:iCs/>
      <w:sz w:val="24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rsid w:val="00703FAD"/>
    <w:rPr>
      <w:rFonts w:ascii="Times New Roman" w:eastAsia="Times New Roman" w:hAnsi="Times New Roman" w:cs="Times New Roman"/>
      <w:b/>
      <w:bCs/>
      <w:sz w:val="24"/>
      <w:szCs w:val="24"/>
      <w:u w:val="single"/>
      <w:lang w:val="en-AU"/>
    </w:rPr>
  </w:style>
  <w:style w:type="character" w:customStyle="1" w:styleId="Heading4Char">
    <w:name w:val="Heading 4 Char"/>
    <w:basedOn w:val="DefaultParagraphFont"/>
    <w:link w:val="Heading4"/>
    <w:rsid w:val="00703FAD"/>
    <w:rPr>
      <w:rFonts w:ascii="Times New Roman" w:eastAsia="Times New Roman" w:hAnsi="Times New Roman" w:cs="Times New Roman"/>
      <w:b/>
      <w:bCs/>
      <w:sz w:val="24"/>
      <w:szCs w:val="24"/>
      <w:lang w:val="en-AU"/>
    </w:rPr>
  </w:style>
  <w:style w:type="character" w:customStyle="1" w:styleId="Heading5Char">
    <w:name w:val="Heading 5 Char"/>
    <w:basedOn w:val="DefaultParagraphFont"/>
    <w:link w:val="Heading5"/>
    <w:rsid w:val="00703FAD"/>
    <w:rPr>
      <w:rFonts w:ascii="Times New Roman" w:eastAsia="Times New Roman" w:hAnsi="Times New Roman" w:cs="Times New Roman"/>
      <w:b/>
      <w:bCs/>
      <w:color w:val="000000"/>
      <w:sz w:val="24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rsid w:val="00703FAD"/>
    <w:rPr>
      <w:rFonts w:ascii="Times New Roman" w:eastAsia="Times New Roman" w:hAnsi="Times New Roman" w:cs="Times New Roman"/>
      <w:b/>
      <w:bCs/>
      <w:sz w:val="20"/>
      <w:szCs w:val="24"/>
      <w:lang w:val="en-AU"/>
    </w:rPr>
  </w:style>
  <w:style w:type="character" w:customStyle="1" w:styleId="Heading7Char">
    <w:name w:val="Heading 7 Char"/>
    <w:basedOn w:val="DefaultParagraphFont"/>
    <w:link w:val="Heading7"/>
    <w:rsid w:val="00703FAD"/>
    <w:rPr>
      <w:rFonts w:ascii="Times New Roman" w:eastAsia="Times New Roman" w:hAnsi="Times New Roman" w:cs="Times New Roman"/>
      <w:b/>
      <w:bCs/>
      <w:sz w:val="18"/>
      <w:szCs w:val="24"/>
      <w:lang w:val="en-AU"/>
    </w:rPr>
  </w:style>
  <w:style w:type="character" w:customStyle="1" w:styleId="Heading8Char">
    <w:name w:val="Heading 8 Char"/>
    <w:basedOn w:val="DefaultParagraphFont"/>
    <w:link w:val="Heading8"/>
    <w:rsid w:val="00703FAD"/>
    <w:rPr>
      <w:rFonts w:ascii="Times New Roman" w:eastAsia="Times New Roman" w:hAnsi="Times New Roman" w:cs="Times New Roman"/>
      <w:b/>
      <w:bCs/>
      <w:i/>
      <w:iCs/>
      <w:sz w:val="24"/>
      <w:szCs w:val="24"/>
      <w:u w:val="single"/>
      <w:lang w:val="en-AU"/>
    </w:rPr>
  </w:style>
  <w:style w:type="character" w:customStyle="1" w:styleId="Heading9Char">
    <w:name w:val="Heading 9 Char"/>
    <w:basedOn w:val="DefaultParagraphFont"/>
    <w:link w:val="Heading9"/>
    <w:rsid w:val="00703FAD"/>
    <w:rPr>
      <w:rFonts w:ascii="Times New Roman" w:eastAsia="Times New Roman" w:hAnsi="Times New Roman" w:cs="Times New Roman"/>
      <w:b/>
      <w:bCs/>
      <w:szCs w:val="24"/>
      <w:lang w:val="en-AU"/>
    </w:rPr>
  </w:style>
  <w:style w:type="paragraph" w:styleId="Header">
    <w:name w:val="header"/>
    <w:basedOn w:val="Normal"/>
    <w:link w:val="HeaderChar"/>
    <w:uiPriority w:val="99"/>
    <w:qFormat/>
    <w:rsid w:val="00703FA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3FAD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rsid w:val="00703FA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3FAD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BodyText">
    <w:name w:val="Body Text"/>
    <w:basedOn w:val="Normal"/>
    <w:link w:val="BodyTextChar"/>
    <w:rsid w:val="00703FAD"/>
    <w:pPr>
      <w:jc w:val="center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703FAD"/>
    <w:rPr>
      <w:rFonts w:ascii="Times New Roman" w:eastAsia="Times New Roman" w:hAnsi="Times New Roman" w:cs="Times New Roman"/>
      <w:b/>
      <w:bCs/>
      <w:sz w:val="24"/>
      <w:szCs w:val="24"/>
      <w:lang w:val="en-AU"/>
    </w:rPr>
  </w:style>
  <w:style w:type="paragraph" w:styleId="BodyText2">
    <w:name w:val="Body Text 2"/>
    <w:basedOn w:val="Normal"/>
    <w:link w:val="BodyText2Char"/>
    <w:rsid w:val="00703FAD"/>
    <w:pPr>
      <w:jc w:val="right"/>
    </w:pPr>
  </w:style>
  <w:style w:type="character" w:customStyle="1" w:styleId="BodyText2Char">
    <w:name w:val="Body Text 2 Char"/>
    <w:basedOn w:val="DefaultParagraphFont"/>
    <w:link w:val="BodyText2"/>
    <w:rsid w:val="00703FAD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EnvelopeReturn">
    <w:name w:val="envelope return"/>
    <w:basedOn w:val="Normal"/>
    <w:rsid w:val="00703FAD"/>
    <w:rPr>
      <w:rFonts w:ascii="Arial" w:hAnsi="Arial" w:cs="Arial"/>
      <w:sz w:val="20"/>
      <w:szCs w:val="20"/>
      <w:lang w:val="en-US"/>
    </w:rPr>
  </w:style>
  <w:style w:type="paragraph" w:styleId="BodyText3">
    <w:name w:val="Body Text 3"/>
    <w:basedOn w:val="Normal"/>
    <w:link w:val="BodyText3Char"/>
    <w:rsid w:val="00703FAD"/>
    <w:pPr>
      <w:jc w:val="center"/>
    </w:pPr>
    <w:rPr>
      <w:b/>
      <w:bCs/>
      <w:sz w:val="22"/>
    </w:rPr>
  </w:style>
  <w:style w:type="character" w:customStyle="1" w:styleId="BodyText3Char">
    <w:name w:val="Body Text 3 Char"/>
    <w:basedOn w:val="DefaultParagraphFont"/>
    <w:link w:val="BodyText3"/>
    <w:rsid w:val="00703FAD"/>
    <w:rPr>
      <w:rFonts w:ascii="Times New Roman" w:eastAsia="Times New Roman" w:hAnsi="Times New Roman" w:cs="Times New Roman"/>
      <w:b/>
      <w:bCs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703FAD"/>
    <w:pPr>
      <w:ind w:left="720"/>
    </w:pPr>
  </w:style>
  <w:style w:type="character" w:styleId="Hyperlink">
    <w:name w:val="Hyperlink"/>
    <w:uiPriority w:val="99"/>
    <w:rsid w:val="00703FAD"/>
    <w:rPr>
      <w:color w:val="0000FF"/>
      <w:u w:val="single"/>
    </w:rPr>
  </w:style>
  <w:style w:type="character" w:customStyle="1" w:styleId="cs1-lock-free">
    <w:name w:val="cs1-lock-free"/>
    <w:rsid w:val="00703FAD"/>
  </w:style>
  <w:style w:type="paragraph" w:styleId="BalloonText">
    <w:name w:val="Balloon Text"/>
    <w:basedOn w:val="Normal"/>
    <w:link w:val="BalloonTextChar"/>
    <w:uiPriority w:val="99"/>
    <w:rsid w:val="00703F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3FAD"/>
    <w:rPr>
      <w:rFonts w:ascii="Tahoma" w:eastAsia="Times New Roman" w:hAnsi="Tahoma" w:cs="Tahoma"/>
      <w:sz w:val="16"/>
      <w:szCs w:val="16"/>
      <w:lang w:val="en-AU"/>
    </w:rPr>
  </w:style>
  <w:style w:type="paragraph" w:styleId="NormalWeb">
    <w:name w:val="Normal (Web)"/>
    <w:basedOn w:val="Normal"/>
    <w:uiPriority w:val="99"/>
    <w:rsid w:val="00703FAD"/>
    <w:pPr>
      <w:spacing w:before="100" w:beforeAutospacing="1" w:after="100" w:afterAutospacing="1"/>
    </w:pPr>
    <w:rPr>
      <w:lang w:val="en-US"/>
    </w:rPr>
  </w:style>
  <w:style w:type="paragraph" w:customStyle="1" w:styleId="Normal1">
    <w:name w:val="Normal1"/>
    <w:rsid w:val="00703F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styleId="HTMLCite">
    <w:name w:val="HTML Cite"/>
    <w:uiPriority w:val="99"/>
    <w:rsid w:val="00703FAD"/>
    <w:rPr>
      <w:i/>
      <w:iCs/>
    </w:rPr>
  </w:style>
  <w:style w:type="character" w:customStyle="1" w:styleId="a-size-extra-large">
    <w:name w:val="a-size-extra-large"/>
    <w:basedOn w:val="DefaultParagraphFont"/>
    <w:rsid w:val="001867E4"/>
  </w:style>
  <w:style w:type="character" w:customStyle="1" w:styleId="author">
    <w:name w:val="author"/>
    <w:basedOn w:val="DefaultParagraphFont"/>
    <w:rsid w:val="0056485D"/>
  </w:style>
  <w:style w:type="character" w:customStyle="1" w:styleId="a-color-secondary">
    <w:name w:val="a-color-secondary"/>
    <w:basedOn w:val="DefaultParagraphFont"/>
    <w:rsid w:val="0056485D"/>
  </w:style>
  <w:style w:type="character" w:customStyle="1" w:styleId="authors-info">
    <w:name w:val="authors-info"/>
    <w:basedOn w:val="DefaultParagraphFont"/>
    <w:rsid w:val="00C70B2C"/>
  </w:style>
  <w:style w:type="character" w:customStyle="1" w:styleId="blue-tooltip">
    <w:name w:val="blue-tooltip"/>
    <w:basedOn w:val="DefaultParagraphFont"/>
    <w:rsid w:val="00C70B2C"/>
  </w:style>
  <w:style w:type="table" w:styleId="ListTable3">
    <w:name w:val="List Table 3"/>
    <w:basedOn w:val="TableNormal"/>
    <w:uiPriority w:val="48"/>
    <w:rsid w:val="00EA64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4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59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13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16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4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3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1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01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09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7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2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3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4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293325-71A0-47F7-8B4A-ACB4EC7AD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Shree</cp:lastModifiedBy>
  <cp:revision>27</cp:revision>
  <cp:lastPrinted>2021-06-10T19:41:00Z</cp:lastPrinted>
  <dcterms:created xsi:type="dcterms:W3CDTF">2021-06-10T19:14:00Z</dcterms:created>
  <dcterms:modified xsi:type="dcterms:W3CDTF">2021-06-10T19:42:00Z</dcterms:modified>
</cp:coreProperties>
</file>